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1E7E" w14:textId="7D410171" w:rsidR="00083F12" w:rsidRDefault="0095131B" w:rsidP="00F75F40">
      <w:pPr>
        <w:pStyle w:val="Titre"/>
      </w:pPr>
      <w:r>
        <w:t xml:space="preserve">Training session example </w:t>
      </w:r>
      <w:r w:rsidR="005B2A69">
        <w:t>–</w:t>
      </w:r>
      <w:r>
        <w:t xml:space="preserve"> </w:t>
      </w:r>
      <w:r w:rsidR="0028370A">
        <w:t>crop</w:t>
      </w:r>
      <w:r w:rsidR="005B2A69">
        <w:t xml:space="preserve"> entry</w:t>
      </w:r>
    </w:p>
    <w:p w14:paraId="1842A1BE" w14:textId="77777777" w:rsidR="00A90F2B" w:rsidRPr="00CC451B" w:rsidRDefault="00A90F2B" w:rsidP="00A90F2B">
      <w:pPr>
        <w:pStyle w:val="Corpsdetexte"/>
      </w:pPr>
      <w:bookmarkStart w:id="0" w:name="connect"/>
      <w:r>
        <w:t>This document is a guide to set up a learning session. It is an example of detailed instructions for navigating the game. Students should have a pen and paper at hand, to record scores, outcomes or questions they would like to discuss with the group as they go.</w:t>
      </w:r>
    </w:p>
    <w:sdt>
      <w:sdtPr>
        <w:rPr>
          <w:rFonts w:asciiTheme="minorHAnsi" w:eastAsiaTheme="minorHAnsi" w:hAnsiTheme="minorHAnsi" w:cstheme="minorBidi"/>
          <w:color w:val="auto"/>
          <w:sz w:val="24"/>
          <w:szCs w:val="24"/>
          <w:lang w:val="fr-FR"/>
        </w:rPr>
        <w:id w:val="-396744729"/>
        <w:docPartObj>
          <w:docPartGallery w:val="Table of Contents"/>
          <w:docPartUnique/>
        </w:docPartObj>
      </w:sdtPr>
      <w:sdtEndPr>
        <w:rPr>
          <w:b/>
          <w:bCs/>
          <w:lang w:val="en-US"/>
        </w:rPr>
      </w:sdtEndPr>
      <w:sdtContent>
        <w:p w14:paraId="3B970C81" w14:textId="38546F72" w:rsidR="00A90F2B" w:rsidRDefault="00A90F2B">
          <w:pPr>
            <w:pStyle w:val="En-ttedetabledesmatires"/>
          </w:pPr>
          <w:r>
            <w:rPr>
              <w:lang w:val="fr-FR"/>
            </w:rPr>
            <w:t>Table of contents</w:t>
          </w:r>
        </w:p>
        <w:p w14:paraId="772CBD4B" w14:textId="0BD0543F" w:rsidR="00504CB7" w:rsidRDefault="00A90F2B">
          <w:pPr>
            <w:pStyle w:val="TM2"/>
            <w:tabs>
              <w:tab w:val="right" w:leader="dot" w:pos="9396"/>
            </w:tabs>
            <w:rPr>
              <w:rFonts w:eastAsiaTheme="minorEastAsia"/>
              <w:noProof/>
              <w:sz w:val="22"/>
              <w:szCs w:val="22"/>
              <w:lang w:val="fr-FR" w:eastAsia="fr-FR"/>
            </w:rPr>
          </w:pPr>
          <w:r>
            <w:fldChar w:fldCharType="begin"/>
          </w:r>
          <w:r>
            <w:instrText xml:space="preserve"> TOC \o "1-3" \h \z \u </w:instrText>
          </w:r>
          <w:r>
            <w:fldChar w:fldCharType="separate"/>
          </w:r>
          <w:hyperlink w:anchor="_Toc57741196" w:history="1">
            <w:r w:rsidR="00504CB7" w:rsidRPr="00703A95">
              <w:rPr>
                <w:rStyle w:val="Lienhypertexte"/>
                <w:noProof/>
              </w:rPr>
              <w:t>Connect</w:t>
            </w:r>
            <w:r w:rsidR="00504CB7">
              <w:rPr>
                <w:noProof/>
                <w:webHidden/>
              </w:rPr>
              <w:tab/>
            </w:r>
            <w:r w:rsidR="00504CB7">
              <w:rPr>
                <w:noProof/>
                <w:webHidden/>
              </w:rPr>
              <w:fldChar w:fldCharType="begin"/>
            </w:r>
            <w:r w:rsidR="00504CB7">
              <w:rPr>
                <w:noProof/>
                <w:webHidden/>
              </w:rPr>
              <w:instrText xml:space="preserve"> PAGEREF _Toc57741196 \h </w:instrText>
            </w:r>
            <w:r w:rsidR="00504CB7">
              <w:rPr>
                <w:noProof/>
                <w:webHidden/>
              </w:rPr>
            </w:r>
            <w:r w:rsidR="00504CB7">
              <w:rPr>
                <w:noProof/>
                <w:webHidden/>
              </w:rPr>
              <w:fldChar w:fldCharType="separate"/>
            </w:r>
            <w:r w:rsidR="00504CB7">
              <w:rPr>
                <w:noProof/>
                <w:webHidden/>
              </w:rPr>
              <w:t>1</w:t>
            </w:r>
            <w:r w:rsidR="00504CB7">
              <w:rPr>
                <w:noProof/>
                <w:webHidden/>
              </w:rPr>
              <w:fldChar w:fldCharType="end"/>
            </w:r>
          </w:hyperlink>
        </w:p>
        <w:p w14:paraId="0A66DFDC" w14:textId="7082972B" w:rsidR="00504CB7" w:rsidRDefault="00504CB7">
          <w:pPr>
            <w:pStyle w:val="TM2"/>
            <w:tabs>
              <w:tab w:val="right" w:leader="dot" w:pos="9396"/>
            </w:tabs>
            <w:rPr>
              <w:rFonts w:eastAsiaTheme="minorEastAsia"/>
              <w:noProof/>
              <w:sz w:val="22"/>
              <w:szCs w:val="22"/>
              <w:lang w:val="fr-FR" w:eastAsia="fr-FR"/>
            </w:rPr>
          </w:pPr>
          <w:hyperlink w:anchor="_Toc57741197" w:history="1">
            <w:r w:rsidRPr="00703A95">
              <w:rPr>
                <w:rStyle w:val="Lienhypertexte"/>
                <w:noProof/>
              </w:rPr>
              <w:t>Scenario 1: “Sandbox” - Discover the farm and the game</w:t>
            </w:r>
            <w:r>
              <w:rPr>
                <w:noProof/>
                <w:webHidden/>
              </w:rPr>
              <w:tab/>
            </w:r>
            <w:r>
              <w:rPr>
                <w:noProof/>
                <w:webHidden/>
              </w:rPr>
              <w:fldChar w:fldCharType="begin"/>
            </w:r>
            <w:r>
              <w:rPr>
                <w:noProof/>
                <w:webHidden/>
              </w:rPr>
              <w:instrText xml:space="preserve"> PAGEREF _Toc57741197 \h </w:instrText>
            </w:r>
            <w:r>
              <w:rPr>
                <w:noProof/>
                <w:webHidden/>
              </w:rPr>
            </w:r>
            <w:r>
              <w:rPr>
                <w:noProof/>
                <w:webHidden/>
              </w:rPr>
              <w:fldChar w:fldCharType="separate"/>
            </w:r>
            <w:r>
              <w:rPr>
                <w:noProof/>
                <w:webHidden/>
              </w:rPr>
              <w:t>2</w:t>
            </w:r>
            <w:r>
              <w:rPr>
                <w:noProof/>
                <w:webHidden/>
              </w:rPr>
              <w:fldChar w:fldCharType="end"/>
            </w:r>
          </w:hyperlink>
        </w:p>
        <w:p w14:paraId="27A6A6E8" w14:textId="769AFA0B" w:rsidR="00504CB7" w:rsidRDefault="00504CB7">
          <w:pPr>
            <w:pStyle w:val="TM3"/>
            <w:tabs>
              <w:tab w:val="left" w:pos="1100"/>
              <w:tab w:val="right" w:leader="dot" w:pos="9396"/>
            </w:tabs>
            <w:rPr>
              <w:rFonts w:eastAsiaTheme="minorEastAsia"/>
              <w:noProof/>
              <w:sz w:val="22"/>
              <w:szCs w:val="22"/>
              <w:lang w:val="fr-FR" w:eastAsia="fr-FR"/>
            </w:rPr>
          </w:pPr>
          <w:hyperlink w:anchor="_Toc57741198" w:history="1">
            <w:r w:rsidRPr="00703A95">
              <w:rPr>
                <w:rStyle w:val="Lienhypertexte"/>
                <w:noProof/>
              </w:rPr>
              <w:t>A.</w:t>
            </w:r>
            <w:r>
              <w:rPr>
                <w:rFonts w:eastAsiaTheme="minorEastAsia"/>
                <w:noProof/>
                <w:sz w:val="22"/>
                <w:szCs w:val="22"/>
                <w:lang w:val="fr-FR" w:eastAsia="fr-FR"/>
              </w:rPr>
              <w:tab/>
            </w:r>
            <w:r w:rsidRPr="00703A95">
              <w:rPr>
                <w:rStyle w:val="Lienhypertexte"/>
                <w:noProof/>
              </w:rPr>
              <w:t>Discover the farm</w:t>
            </w:r>
            <w:r>
              <w:rPr>
                <w:noProof/>
                <w:webHidden/>
              </w:rPr>
              <w:tab/>
            </w:r>
            <w:r>
              <w:rPr>
                <w:noProof/>
                <w:webHidden/>
              </w:rPr>
              <w:fldChar w:fldCharType="begin"/>
            </w:r>
            <w:r>
              <w:rPr>
                <w:noProof/>
                <w:webHidden/>
              </w:rPr>
              <w:instrText xml:space="preserve"> PAGEREF _Toc57741198 \h </w:instrText>
            </w:r>
            <w:r>
              <w:rPr>
                <w:noProof/>
                <w:webHidden/>
              </w:rPr>
            </w:r>
            <w:r>
              <w:rPr>
                <w:noProof/>
                <w:webHidden/>
              </w:rPr>
              <w:fldChar w:fldCharType="separate"/>
            </w:r>
            <w:r>
              <w:rPr>
                <w:noProof/>
                <w:webHidden/>
              </w:rPr>
              <w:t>2</w:t>
            </w:r>
            <w:r>
              <w:rPr>
                <w:noProof/>
                <w:webHidden/>
              </w:rPr>
              <w:fldChar w:fldCharType="end"/>
            </w:r>
          </w:hyperlink>
        </w:p>
        <w:p w14:paraId="3F5DDDA9" w14:textId="63B40B39" w:rsidR="00504CB7" w:rsidRDefault="00504CB7">
          <w:pPr>
            <w:pStyle w:val="TM3"/>
            <w:tabs>
              <w:tab w:val="left" w:pos="1100"/>
              <w:tab w:val="right" w:leader="dot" w:pos="9396"/>
            </w:tabs>
            <w:rPr>
              <w:rFonts w:eastAsiaTheme="minorEastAsia"/>
              <w:noProof/>
              <w:sz w:val="22"/>
              <w:szCs w:val="22"/>
              <w:lang w:val="fr-FR" w:eastAsia="fr-FR"/>
            </w:rPr>
          </w:pPr>
          <w:hyperlink w:anchor="_Toc57741199" w:history="1">
            <w:r w:rsidRPr="00703A95">
              <w:rPr>
                <w:rStyle w:val="Lienhypertexte"/>
                <w:noProof/>
              </w:rPr>
              <w:t>B.</w:t>
            </w:r>
            <w:r>
              <w:rPr>
                <w:rFonts w:eastAsiaTheme="minorEastAsia"/>
                <w:noProof/>
                <w:sz w:val="22"/>
                <w:szCs w:val="22"/>
                <w:lang w:val="fr-FR" w:eastAsia="fr-FR"/>
              </w:rPr>
              <w:tab/>
            </w:r>
            <w:r w:rsidRPr="00703A95">
              <w:rPr>
                <w:rStyle w:val="Lienhypertexte"/>
                <w:noProof/>
              </w:rPr>
              <w:t>Change one practice and see the effects</w:t>
            </w:r>
            <w:r>
              <w:rPr>
                <w:noProof/>
                <w:webHidden/>
              </w:rPr>
              <w:tab/>
            </w:r>
            <w:r>
              <w:rPr>
                <w:noProof/>
                <w:webHidden/>
              </w:rPr>
              <w:fldChar w:fldCharType="begin"/>
            </w:r>
            <w:r>
              <w:rPr>
                <w:noProof/>
                <w:webHidden/>
              </w:rPr>
              <w:instrText xml:space="preserve"> PAGEREF _Toc57741199 \h </w:instrText>
            </w:r>
            <w:r>
              <w:rPr>
                <w:noProof/>
                <w:webHidden/>
              </w:rPr>
            </w:r>
            <w:r>
              <w:rPr>
                <w:noProof/>
                <w:webHidden/>
              </w:rPr>
              <w:fldChar w:fldCharType="separate"/>
            </w:r>
            <w:r>
              <w:rPr>
                <w:noProof/>
                <w:webHidden/>
              </w:rPr>
              <w:t>3</w:t>
            </w:r>
            <w:r>
              <w:rPr>
                <w:noProof/>
                <w:webHidden/>
              </w:rPr>
              <w:fldChar w:fldCharType="end"/>
            </w:r>
          </w:hyperlink>
        </w:p>
        <w:p w14:paraId="0F0D6BE6" w14:textId="09197655" w:rsidR="00504CB7" w:rsidRDefault="00504CB7">
          <w:pPr>
            <w:pStyle w:val="TM3"/>
            <w:tabs>
              <w:tab w:val="left" w:pos="1100"/>
              <w:tab w:val="right" w:leader="dot" w:pos="9396"/>
            </w:tabs>
            <w:rPr>
              <w:rFonts w:eastAsiaTheme="minorEastAsia"/>
              <w:noProof/>
              <w:sz w:val="22"/>
              <w:szCs w:val="22"/>
              <w:lang w:val="fr-FR" w:eastAsia="fr-FR"/>
            </w:rPr>
          </w:pPr>
          <w:hyperlink w:anchor="_Toc57741200" w:history="1">
            <w:r w:rsidRPr="00703A95">
              <w:rPr>
                <w:rStyle w:val="Lienhypertexte"/>
                <w:noProof/>
              </w:rPr>
              <w:t>C.</w:t>
            </w:r>
            <w:r>
              <w:rPr>
                <w:rFonts w:eastAsiaTheme="minorEastAsia"/>
                <w:noProof/>
                <w:sz w:val="22"/>
                <w:szCs w:val="22"/>
                <w:lang w:val="fr-FR" w:eastAsia="fr-FR"/>
              </w:rPr>
              <w:tab/>
            </w:r>
            <w:r w:rsidRPr="00703A95">
              <w:rPr>
                <w:rStyle w:val="Lienhypertexte"/>
                <w:noProof/>
              </w:rPr>
              <w:t>Make your farm more sustainable</w:t>
            </w:r>
            <w:r>
              <w:rPr>
                <w:noProof/>
                <w:webHidden/>
              </w:rPr>
              <w:tab/>
            </w:r>
            <w:r>
              <w:rPr>
                <w:noProof/>
                <w:webHidden/>
              </w:rPr>
              <w:fldChar w:fldCharType="begin"/>
            </w:r>
            <w:r>
              <w:rPr>
                <w:noProof/>
                <w:webHidden/>
              </w:rPr>
              <w:instrText xml:space="preserve"> PAGEREF _Toc57741200 \h </w:instrText>
            </w:r>
            <w:r>
              <w:rPr>
                <w:noProof/>
                <w:webHidden/>
              </w:rPr>
            </w:r>
            <w:r>
              <w:rPr>
                <w:noProof/>
                <w:webHidden/>
              </w:rPr>
              <w:fldChar w:fldCharType="separate"/>
            </w:r>
            <w:r>
              <w:rPr>
                <w:noProof/>
                <w:webHidden/>
              </w:rPr>
              <w:t>3</w:t>
            </w:r>
            <w:r>
              <w:rPr>
                <w:noProof/>
                <w:webHidden/>
              </w:rPr>
              <w:fldChar w:fldCharType="end"/>
            </w:r>
          </w:hyperlink>
        </w:p>
        <w:p w14:paraId="10F0FF52" w14:textId="419B6D59" w:rsidR="00504CB7" w:rsidRDefault="00504CB7">
          <w:pPr>
            <w:pStyle w:val="TM3"/>
            <w:tabs>
              <w:tab w:val="left" w:pos="1100"/>
              <w:tab w:val="right" w:leader="dot" w:pos="9396"/>
            </w:tabs>
            <w:rPr>
              <w:rFonts w:eastAsiaTheme="minorEastAsia"/>
              <w:noProof/>
              <w:sz w:val="22"/>
              <w:szCs w:val="22"/>
              <w:lang w:val="fr-FR" w:eastAsia="fr-FR"/>
            </w:rPr>
          </w:pPr>
          <w:hyperlink w:anchor="_Toc57741201" w:history="1">
            <w:r w:rsidRPr="00703A95">
              <w:rPr>
                <w:rStyle w:val="Lienhypertexte"/>
                <w:noProof/>
              </w:rPr>
              <w:t>D.</w:t>
            </w:r>
            <w:r>
              <w:rPr>
                <w:rFonts w:eastAsiaTheme="minorEastAsia"/>
                <w:noProof/>
                <w:sz w:val="22"/>
                <w:szCs w:val="22"/>
                <w:lang w:val="fr-FR" w:eastAsia="fr-FR"/>
              </w:rPr>
              <w:tab/>
            </w:r>
            <w:r w:rsidRPr="00703A95">
              <w:rPr>
                <w:rStyle w:val="Lienhypertexte"/>
                <w:noProof/>
              </w:rPr>
              <w:t>High scores!</w:t>
            </w:r>
            <w:r>
              <w:rPr>
                <w:noProof/>
                <w:webHidden/>
              </w:rPr>
              <w:tab/>
            </w:r>
            <w:r>
              <w:rPr>
                <w:noProof/>
                <w:webHidden/>
              </w:rPr>
              <w:fldChar w:fldCharType="begin"/>
            </w:r>
            <w:r>
              <w:rPr>
                <w:noProof/>
                <w:webHidden/>
              </w:rPr>
              <w:instrText xml:space="preserve"> PAGEREF _Toc57741201 \h </w:instrText>
            </w:r>
            <w:r>
              <w:rPr>
                <w:noProof/>
                <w:webHidden/>
              </w:rPr>
            </w:r>
            <w:r>
              <w:rPr>
                <w:noProof/>
                <w:webHidden/>
              </w:rPr>
              <w:fldChar w:fldCharType="separate"/>
            </w:r>
            <w:r>
              <w:rPr>
                <w:noProof/>
                <w:webHidden/>
              </w:rPr>
              <w:t>4</w:t>
            </w:r>
            <w:r>
              <w:rPr>
                <w:noProof/>
                <w:webHidden/>
              </w:rPr>
              <w:fldChar w:fldCharType="end"/>
            </w:r>
          </w:hyperlink>
        </w:p>
        <w:p w14:paraId="087F9913" w14:textId="224C59F3" w:rsidR="00504CB7" w:rsidRDefault="00504CB7">
          <w:pPr>
            <w:pStyle w:val="TM2"/>
            <w:tabs>
              <w:tab w:val="right" w:leader="dot" w:pos="9396"/>
            </w:tabs>
            <w:rPr>
              <w:rFonts w:eastAsiaTheme="minorEastAsia"/>
              <w:noProof/>
              <w:sz w:val="22"/>
              <w:szCs w:val="22"/>
              <w:lang w:val="fr-FR" w:eastAsia="fr-FR"/>
            </w:rPr>
          </w:pPr>
          <w:hyperlink w:anchor="_Toc57741202" w:history="1">
            <w:r w:rsidRPr="00703A95">
              <w:rPr>
                <w:rStyle w:val="Lienhypertexte"/>
                <w:noProof/>
              </w:rPr>
              <w:t>2. Scenario 2: Basic system thinking – link the feeding and the cropping systems</w:t>
            </w:r>
            <w:r>
              <w:rPr>
                <w:noProof/>
                <w:webHidden/>
              </w:rPr>
              <w:tab/>
            </w:r>
            <w:r>
              <w:rPr>
                <w:noProof/>
                <w:webHidden/>
              </w:rPr>
              <w:fldChar w:fldCharType="begin"/>
            </w:r>
            <w:r>
              <w:rPr>
                <w:noProof/>
                <w:webHidden/>
              </w:rPr>
              <w:instrText xml:space="preserve"> PAGEREF _Toc57741202 \h </w:instrText>
            </w:r>
            <w:r>
              <w:rPr>
                <w:noProof/>
                <w:webHidden/>
              </w:rPr>
            </w:r>
            <w:r>
              <w:rPr>
                <w:noProof/>
                <w:webHidden/>
              </w:rPr>
              <w:fldChar w:fldCharType="separate"/>
            </w:r>
            <w:r>
              <w:rPr>
                <w:noProof/>
                <w:webHidden/>
              </w:rPr>
              <w:t>4</w:t>
            </w:r>
            <w:r>
              <w:rPr>
                <w:noProof/>
                <w:webHidden/>
              </w:rPr>
              <w:fldChar w:fldCharType="end"/>
            </w:r>
          </w:hyperlink>
        </w:p>
        <w:p w14:paraId="22202ECB" w14:textId="02E428A6" w:rsidR="00504CB7" w:rsidRDefault="00504CB7">
          <w:pPr>
            <w:pStyle w:val="TM3"/>
            <w:tabs>
              <w:tab w:val="left" w:pos="1100"/>
              <w:tab w:val="right" w:leader="dot" w:pos="9396"/>
            </w:tabs>
            <w:rPr>
              <w:rFonts w:eastAsiaTheme="minorEastAsia"/>
              <w:noProof/>
              <w:sz w:val="22"/>
              <w:szCs w:val="22"/>
              <w:lang w:val="fr-FR" w:eastAsia="fr-FR"/>
            </w:rPr>
          </w:pPr>
          <w:hyperlink w:anchor="_Toc57741203" w:history="1">
            <w:r w:rsidRPr="00703A95">
              <w:rPr>
                <w:rStyle w:val="Lienhypertexte"/>
                <w:noProof/>
              </w:rPr>
              <w:t>A.</w:t>
            </w:r>
            <w:r>
              <w:rPr>
                <w:rFonts w:eastAsiaTheme="minorEastAsia"/>
                <w:noProof/>
                <w:sz w:val="22"/>
                <w:szCs w:val="22"/>
                <w:lang w:val="fr-FR" w:eastAsia="fr-FR"/>
              </w:rPr>
              <w:tab/>
            </w:r>
            <w:r w:rsidRPr="00703A95">
              <w:rPr>
                <w:rStyle w:val="Lienhypertexte"/>
                <w:noProof/>
              </w:rPr>
              <w:t>Change the feeding system of the cows</w:t>
            </w:r>
            <w:r>
              <w:rPr>
                <w:noProof/>
                <w:webHidden/>
              </w:rPr>
              <w:tab/>
            </w:r>
            <w:r>
              <w:rPr>
                <w:noProof/>
                <w:webHidden/>
              </w:rPr>
              <w:fldChar w:fldCharType="begin"/>
            </w:r>
            <w:r>
              <w:rPr>
                <w:noProof/>
                <w:webHidden/>
              </w:rPr>
              <w:instrText xml:space="preserve"> PAGEREF _Toc57741203 \h </w:instrText>
            </w:r>
            <w:r>
              <w:rPr>
                <w:noProof/>
                <w:webHidden/>
              </w:rPr>
            </w:r>
            <w:r>
              <w:rPr>
                <w:noProof/>
                <w:webHidden/>
              </w:rPr>
              <w:fldChar w:fldCharType="separate"/>
            </w:r>
            <w:r>
              <w:rPr>
                <w:noProof/>
                <w:webHidden/>
              </w:rPr>
              <w:t>4</w:t>
            </w:r>
            <w:r>
              <w:rPr>
                <w:noProof/>
                <w:webHidden/>
              </w:rPr>
              <w:fldChar w:fldCharType="end"/>
            </w:r>
          </w:hyperlink>
        </w:p>
        <w:p w14:paraId="47AFE0C3" w14:textId="7A465626" w:rsidR="00504CB7" w:rsidRDefault="00504CB7">
          <w:pPr>
            <w:pStyle w:val="TM3"/>
            <w:tabs>
              <w:tab w:val="left" w:pos="1100"/>
              <w:tab w:val="right" w:leader="dot" w:pos="9396"/>
            </w:tabs>
            <w:rPr>
              <w:rFonts w:eastAsiaTheme="minorEastAsia"/>
              <w:noProof/>
              <w:sz w:val="22"/>
              <w:szCs w:val="22"/>
              <w:lang w:val="fr-FR" w:eastAsia="fr-FR"/>
            </w:rPr>
          </w:pPr>
          <w:hyperlink w:anchor="_Toc57741204" w:history="1">
            <w:r w:rsidRPr="00703A95">
              <w:rPr>
                <w:rStyle w:val="Lienhypertexte"/>
                <w:noProof/>
              </w:rPr>
              <w:t>B.</w:t>
            </w:r>
            <w:r>
              <w:rPr>
                <w:rFonts w:eastAsiaTheme="minorEastAsia"/>
                <w:noProof/>
                <w:sz w:val="22"/>
                <w:szCs w:val="22"/>
                <w:lang w:val="fr-FR" w:eastAsia="fr-FR"/>
              </w:rPr>
              <w:tab/>
            </w:r>
            <w:r w:rsidRPr="00703A95">
              <w:rPr>
                <w:rStyle w:val="Lienhypertexte"/>
                <w:noProof/>
              </w:rPr>
              <w:t>Balance your feed produc</w:t>
            </w:r>
            <w:r w:rsidRPr="00703A95">
              <w:rPr>
                <w:rStyle w:val="Lienhypertexte"/>
                <w:noProof/>
              </w:rPr>
              <w:t>t</w:t>
            </w:r>
            <w:r w:rsidRPr="00703A95">
              <w:rPr>
                <w:rStyle w:val="Lienhypertexte"/>
                <w:noProof/>
              </w:rPr>
              <w:t>ion and the needs of your herd</w:t>
            </w:r>
            <w:r>
              <w:rPr>
                <w:noProof/>
                <w:webHidden/>
              </w:rPr>
              <w:tab/>
            </w:r>
            <w:r>
              <w:rPr>
                <w:noProof/>
                <w:webHidden/>
              </w:rPr>
              <w:fldChar w:fldCharType="begin"/>
            </w:r>
            <w:r>
              <w:rPr>
                <w:noProof/>
                <w:webHidden/>
              </w:rPr>
              <w:instrText xml:space="preserve"> PAGEREF _Toc57741204 \h </w:instrText>
            </w:r>
            <w:r>
              <w:rPr>
                <w:noProof/>
                <w:webHidden/>
              </w:rPr>
            </w:r>
            <w:r>
              <w:rPr>
                <w:noProof/>
                <w:webHidden/>
              </w:rPr>
              <w:fldChar w:fldCharType="separate"/>
            </w:r>
            <w:r>
              <w:rPr>
                <w:noProof/>
                <w:webHidden/>
              </w:rPr>
              <w:t>5</w:t>
            </w:r>
            <w:r>
              <w:rPr>
                <w:noProof/>
                <w:webHidden/>
              </w:rPr>
              <w:fldChar w:fldCharType="end"/>
            </w:r>
          </w:hyperlink>
        </w:p>
        <w:p w14:paraId="414E6977" w14:textId="52954CFA" w:rsidR="00504CB7" w:rsidRDefault="00504CB7">
          <w:pPr>
            <w:pStyle w:val="TM3"/>
            <w:tabs>
              <w:tab w:val="left" w:pos="1100"/>
              <w:tab w:val="right" w:leader="dot" w:pos="9396"/>
            </w:tabs>
            <w:rPr>
              <w:rFonts w:eastAsiaTheme="minorEastAsia"/>
              <w:noProof/>
              <w:sz w:val="22"/>
              <w:szCs w:val="22"/>
              <w:lang w:val="fr-FR" w:eastAsia="fr-FR"/>
            </w:rPr>
          </w:pPr>
          <w:hyperlink w:anchor="_Toc57741205" w:history="1">
            <w:r w:rsidRPr="00703A95">
              <w:rPr>
                <w:rStyle w:val="Lienhypertexte"/>
                <w:noProof/>
              </w:rPr>
              <w:t>C.</w:t>
            </w:r>
            <w:r>
              <w:rPr>
                <w:rFonts w:eastAsiaTheme="minorEastAsia"/>
                <w:noProof/>
                <w:sz w:val="22"/>
                <w:szCs w:val="22"/>
                <w:lang w:val="fr-FR" w:eastAsia="fr-FR"/>
              </w:rPr>
              <w:tab/>
            </w:r>
            <w:r w:rsidRPr="00703A95">
              <w:rPr>
                <w:rStyle w:val="Lienhypertexte"/>
                <w:noProof/>
              </w:rPr>
              <w:t>Adjust your feed production with the needs of your cows.</w:t>
            </w:r>
            <w:r>
              <w:rPr>
                <w:noProof/>
                <w:webHidden/>
              </w:rPr>
              <w:tab/>
            </w:r>
            <w:r>
              <w:rPr>
                <w:noProof/>
                <w:webHidden/>
              </w:rPr>
              <w:fldChar w:fldCharType="begin"/>
            </w:r>
            <w:r>
              <w:rPr>
                <w:noProof/>
                <w:webHidden/>
              </w:rPr>
              <w:instrText xml:space="preserve"> PAGEREF _Toc57741205 \h </w:instrText>
            </w:r>
            <w:r>
              <w:rPr>
                <w:noProof/>
                <w:webHidden/>
              </w:rPr>
            </w:r>
            <w:r>
              <w:rPr>
                <w:noProof/>
                <w:webHidden/>
              </w:rPr>
              <w:fldChar w:fldCharType="separate"/>
            </w:r>
            <w:r>
              <w:rPr>
                <w:noProof/>
                <w:webHidden/>
              </w:rPr>
              <w:t>5</w:t>
            </w:r>
            <w:r>
              <w:rPr>
                <w:noProof/>
                <w:webHidden/>
              </w:rPr>
              <w:fldChar w:fldCharType="end"/>
            </w:r>
          </w:hyperlink>
        </w:p>
        <w:p w14:paraId="7830BEC9" w14:textId="23886005" w:rsidR="00504CB7" w:rsidRDefault="00504CB7">
          <w:pPr>
            <w:pStyle w:val="TM2"/>
            <w:tabs>
              <w:tab w:val="right" w:leader="dot" w:pos="9396"/>
            </w:tabs>
            <w:rPr>
              <w:rFonts w:eastAsiaTheme="minorEastAsia"/>
              <w:noProof/>
              <w:sz w:val="22"/>
              <w:szCs w:val="22"/>
              <w:lang w:val="fr-FR" w:eastAsia="fr-FR"/>
            </w:rPr>
          </w:pPr>
          <w:hyperlink w:anchor="_Toc57741206" w:history="1">
            <w:r w:rsidRPr="00703A95">
              <w:rPr>
                <w:rStyle w:val="Lienhypertexte"/>
                <w:noProof/>
              </w:rPr>
              <w:t>3. Scenario 3: Advanced system thinking: Improve an indicator – water quality</w:t>
            </w:r>
            <w:r>
              <w:rPr>
                <w:noProof/>
                <w:webHidden/>
              </w:rPr>
              <w:tab/>
            </w:r>
            <w:r>
              <w:rPr>
                <w:noProof/>
                <w:webHidden/>
              </w:rPr>
              <w:fldChar w:fldCharType="begin"/>
            </w:r>
            <w:r>
              <w:rPr>
                <w:noProof/>
                <w:webHidden/>
              </w:rPr>
              <w:instrText xml:space="preserve"> PAGEREF _Toc57741206 \h </w:instrText>
            </w:r>
            <w:r>
              <w:rPr>
                <w:noProof/>
                <w:webHidden/>
              </w:rPr>
            </w:r>
            <w:r>
              <w:rPr>
                <w:noProof/>
                <w:webHidden/>
              </w:rPr>
              <w:fldChar w:fldCharType="separate"/>
            </w:r>
            <w:r>
              <w:rPr>
                <w:noProof/>
                <w:webHidden/>
              </w:rPr>
              <w:t>5</w:t>
            </w:r>
            <w:r>
              <w:rPr>
                <w:noProof/>
                <w:webHidden/>
              </w:rPr>
              <w:fldChar w:fldCharType="end"/>
            </w:r>
          </w:hyperlink>
        </w:p>
        <w:p w14:paraId="01142CF2" w14:textId="1A747A88" w:rsidR="00504CB7" w:rsidRDefault="00504CB7">
          <w:pPr>
            <w:pStyle w:val="TM3"/>
            <w:tabs>
              <w:tab w:val="left" w:pos="1100"/>
              <w:tab w:val="right" w:leader="dot" w:pos="9396"/>
            </w:tabs>
            <w:rPr>
              <w:rFonts w:eastAsiaTheme="minorEastAsia"/>
              <w:noProof/>
              <w:sz w:val="22"/>
              <w:szCs w:val="22"/>
              <w:lang w:val="fr-FR" w:eastAsia="fr-FR"/>
            </w:rPr>
          </w:pPr>
          <w:hyperlink w:anchor="_Toc57741207" w:history="1">
            <w:r w:rsidRPr="00703A95">
              <w:rPr>
                <w:rStyle w:val="Lienhypertexte"/>
                <w:noProof/>
              </w:rPr>
              <w:t>A.</w:t>
            </w:r>
            <w:r>
              <w:rPr>
                <w:rFonts w:eastAsiaTheme="minorEastAsia"/>
                <w:noProof/>
                <w:sz w:val="22"/>
                <w:szCs w:val="22"/>
                <w:lang w:val="fr-FR" w:eastAsia="fr-FR"/>
              </w:rPr>
              <w:tab/>
            </w:r>
            <w:r w:rsidRPr="00703A95">
              <w:rPr>
                <w:rStyle w:val="Lienhypertexte"/>
                <w:noProof/>
              </w:rPr>
              <w:t>Try out practices to see how they influence the “Water quality” indicator</w:t>
            </w:r>
            <w:r>
              <w:rPr>
                <w:noProof/>
                <w:webHidden/>
              </w:rPr>
              <w:tab/>
            </w:r>
            <w:r>
              <w:rPr>
                <w:noProof/>
                <w:webHidden/>
              </w:rPr>
              <w:fldChar w:fldCharType="begin"/>
            </w:r>
            <w:r>
              <w:rPr>
                <w:noProof/>
                <w:webHidden/>
              </w:rPr>
              <w:instrText xml:space="preserve"> PAGEREF _Toc57741207 \h </w:instrText>
            </w:r>
            <w:r>
              <w:rPr>
                <w:noProof/>
                <w:webHidden/>
              </w:rPr>
            </w:r>
            <w:r>
              <w:rPr>
                <w:noProof/>
                <w:webHidden/>
              </w:rPr>
              <w:fldChar w:fldCharType="separate"/>
            </w:r>
            <w:r>
              <w:rPr>
                <w:noProof/>
                <w:webHidden/>
              </w:rPr>
              <w:t>6</w:t>
            </w:r>
            <w:r>
              <w:rPr>
                <w:noProof/>
                <w:webHidden/>
              </w:rPr>
              <w:fldChar w:fldCharType="end"/>
            </w:r>
          </w:hyperlink>
        </w:p>
        <w:p w14:paraId="7E0CE034" w14:textId="747956E8" w:rsidR="00504CB7" w:rsidRDefault="00504CB7">
          <w:pPr>
            <w:pStyle w:val="TM3"/>
            <w:tabs>
              <w:tab w:val="left" w:pos="1100"/>
              <w:tab w:val="right" w:leader="dot" w:pos="9396"/>
            </w:tabs>
            <w:rPr>
              <w:rFonts w:eastAsiaTheme="minorEastAsia"/>
              <w:noProof/>
              <w:sz w:val="22"/>
              <w:szCs w:val="22"/>
              <w:lang w:val="fr-FR" w:eastAsia="fr-FR"/>
            </w:rPr>
          </w:pPr>
          <w:hyperlink w:anchor="_Toc57741208" w:history="1">
            <w:r w:rsidRPr="00703A95">
              <w:rPr>
                <w:rStyle w:val="Lienhypertexte"/>
                <w:noProof/>
              </w:rPr>
              <w:t>B.</w:t>
            </w:r>
            <w:r>
              <w:rPr>
                <w:rFonts w:eastAsiaTheme="minorEastAsia"/>
                <w:noProof/>
                <w:sz w:val="22"/>
                <w:szCs w:val="22"/>
                <w:lang w:val="fr-FR" w:eastAsia="fr-FR"/>
              </w:rPr>
              <w:tab/>
            </w:r>
            <w:r w:rsidRPr="00703A95">
              <w:rPr>
                <w:rStyle w:val="Lienhypertexte"/>
                <w:noProof/>
              </w:rPr>
              <w:t>Improve the “Water quality” indicator, while achieving maximal sustainability of the farm</w:t>
            </w:r>
            <w:r>
              <w:rPr>
                <w:noProof/>
                <w:webHidden/>
              </w:rPr>
              <w:tab/>
            </w:r>
            <w:r>
              <w:rPr>
                <w:noProof/>
                <w:webHidden/>
              </w:rPr>
              <w:fldChar w:fldCharType="begin"/>
            </w:r>
            <w:r>
              <w:rPr>
                <w:noProof/>
                <w:webHidden/>
              </w:rPr>
              <w:instrText xml:space="preserve"> PAGEREF _Toc57741208 \h </w:instrText>
            </w:r>
            <w:r>
              <w:rPr>
                <w:noProof/>
                <w:webHidden/>
              </w:rPr>
            </w:r>
            <w:r>
              <w:rPr>
                <w:noProof/>
                <w:webHidden/>
              </w:rPr>
              <w:fldChar w:fldCharType="separate"/>
            </w:r>
            <w:r>
              <w:rPr>
                <w:noProof/>
                <w:webHidden/>
              </w:rPr>
              <w:t>6</w:t>
            </w:r>
            <w:r>
              <w:rPr>
                <w:noProof/>
                <w:webHidden/>
              </w:rPr>
              <w:fldChar w:fldCharType="end"/>
            </w:r>
          </w:hyperlink>
        </w:p>
        <w:p w14:paraId="4F02361C" w14:textId="0B1955BE" w:rsidR="00504CB7" w:rsidRDefault="00504CB7">
          <w:pPr>
            <w:pStyle w:val="TM3"/>
            <w:tabs>
              <w:tab w:val="left" w:pos="1100"/>
              <w:tab w:val="right" w:leader="dot" w:pos="9396"/>
            </w:tabs>
            <w:rPr>
              <w:rFonts w:eastAsiaTheme="minorEastAsia"/>
              <w:noProof/>
              <w:sz w:val="22"/>
              <w:szCs w:val="22"/>
              <w:lang w:val="fr-FR" w:eastAsia="fr-FR"/>
            </w:rPr>
          </w:pPr>
          <w:hyperlink w:anchor="_Toc57741209" w:history="1">
            <w:r w:rsidRPr="00703A95">
              <w:rPr>
                <w:rStyle w:val="Lienhypertexte"/>
                <w:noProof/>
              </w:rPr>
              <w:t>C.</w:t>
            </w:r>
            <w:r>
              <w:rPr>
                <w:rFonts w:eastAsiaTheme="minorEastAsia"/>
                <w:noProof/>
                <w:sz w:val="22"/>
                <w:szCs w:val="22"/>
                <w:lang w:val="fr-FR" w:eastAsia="fr-FR"/>
              </w:rPr>
              <w:tab/>
            </w:r>
            <w:r w:rsidRPr="00703A95">
              <w:rPr>
                <w:rStyle w:val="Lienhypertexte"/>
                <w:noProof/>
              </w:rPr>
              <w:t>High scores!</w:t>
            </w:r>
            <w:r>
              <w:rPr>
                <w:noProof/>
                <w:webHidden/>
              </w:rPr>
              <w:tab/>
            </w:r>
            <w:r>
              <w:rPr>
                <w:noProof/>
                <w:webHidden/>
              </w:rPr>
              <w:fldChar w:fldCharType="begin"/>
            </w:r>
            <w:r>
              <w:rPr>
                <w:noProof/>
                <w:webHidden/>
              </w:rPr>
              <w:instrText xml:space="preserve"> PAGEREF _Toc57741209 \h </w:instrText>
            </w:r>
            <w:r>
              <w:rPr>
                <w:noProof/>
                <w:webHidden/>
              </w:rPr>
            </w:r>
            <w:r>
              <w:rPr>
                <w:noProof/>
                <w:webHidden/>
              </w:rPr>
              <w:fldChar w:fldCharType="separate"/>
            </w:r>
            <w:r>
              <w:rPr>
                <w:noProof/>
                <w:webHidden/>
              </w:rPr>
              <w:t>6</w:t>
            </w:r>
            <w:r>
              <w:rPr>
                <w:noProof/>
                <w:webHidden/>
              </w:rPr>
              <w:fldChar w:fldCharType="end"/>
            </w:r>
          </w:hyperlink>
        </w:p>
        <w:p w14:paraId="6F93E845" w14:textId="0A185B6D" w:rsidR="00A90F2B" w:rsidRDefault="00A90F2B" w:rsidP="00A90F2B">
          <w:r>
            <w:rPr>
              <w:b/>
              <w:bCs/>
            </w:rPr>
            <w:fldChar w:fldCharType="end"/>
          </w:r>
        </w:p>
      </w:sdtContent>
    </w:sdt>
    <w:p w14:paraId="18194080" w14:textId="2A8947CA" w:rsidR="00083F12" w:rsidRDefault="0095131B">
      <w:pPr>
        <w:pStyle w:val="Titre2"/>
      </w:pPr>
      <w:bookmarkStart w:id="1" w:name="_Toc57741196"/>
      <w:r>
        <w:t>Connect</w:t>
      </w:r>
      <w:bookmarkEnd w:id="0"/>
      <w:bookmarkEnd w:id="1"/>
    </w:p>
    <w:p w14:paraId="1BCC3037" w14:textId="77777777" w:rsidR="00083F12" w:rsidRDefault="0095131B">
      <w:pPr>
        <w:pStyle w:val="FirstParagraph"/>
      </w:pPr>
      <w:r>
        <w:t>Open a web browser on a computer (not a mobile phone, as the screen would be too small).</w:t>
      </w:r>
    </w:p>
    <w:p w14:paraId="03626CED" w14:textId="77777777" w:rsidR="00083F12" w:rsidRDefault="0095131B">
      <w:pPr>
        <w:pStyle w:val="Corpsdetexte"/>
      </w:pPr>
      <w:r>
        <w:t xml:space="preserve">Go to </w:t>
      </w:r>
      <w:hyperlink r:id="rId8">
        <w:r>
          <w:rPr>
            <w:rStyle w:val="Lienhypertexte"/>
          </w:rPr>
          <w:t>http://rebrand.ly/SEGAE</w:t>
        </w:r>
      </w:hyperlink>
    </w:p>
    <w:p w14:paraId="71F96363" w14:textId="77777777" w:rsidR="00083F12" w:rsidRDefault="0095131B">
      <w:pPr>
        <w:pStyle w:val="Corpsdetexte"/>
      </w:pPr>
      <w:r>
        <w:t>Type the login and the code provided by your teacher, for this lesson</w:t>
      </w:r>
    </w:p>
    <w:p w14:paraId="0766BC03" w14:textId="77777777" w:rsidR="00083F12" w:rsidRDefault="0095131B">
      <w:pPr>
        <w:pStyle w:val="Corpsdetexte"/>
      </w:pPr>
      <w:r>
        <w:t>Choose your language</w:t>
      </w:r>
    </w:p>
    <w:p w14:paraId="0B477A10" w14:textId="77777777" w:rsidR="00083F12" w:rsidRDefault="0095131B">
      <w:pPr>
        <w:pStyle w:val="Corpsdetexte"/>
      </w:pPr>
      <w:r>
        <w:t>Choose the farm as indicated by your teacher</w:t>
      </w:r>
    </w:p>
    <w:p w14:paraId="5022696A" w14:textId="77777777" w:rsidR="00083F12" w:rsidRDefault="0095131B">
      <w:pPr>
        <w:pStyle w:val="Titre2"/>
      </w:pPr>
      <w:bookmarkStart w:id="2" w:name="Xcbbf1007f23432808671f3199b5d16bc9e7a106"/>
      <w:bookmarkStart w:id="3" w:name="_Toc57741197"/>
      <w:r>
        <w:lastRenderedPageBreak/>
        <w:t>Scenario 1: “Sandbox” - Discover the farm and the game</w:t>
      </w:r>
      <w:bookmarkEnd w:id="2"/>
      <w:bookmarkEnd w:id="3"/>
    </w:p>
    <w:p w14:paraId="5332EAC9" w14:textId="1F750014" w:rsidR="006362D4" w:rsidRDefault="006362D4" w:rsidP="00612E55">
      <w:pPr>
        <w:pStyle w:val="Titre3"/>
        <w:numPr>
          <w:ilvl w:val="0"/>
          <w:numId w:val="8"/>
        </w:numPr>
      </w:pPr>
      <w:bookmarkStart w:id="4" w:name="_Toc57741198"/>
      <w:r>
        <w:t>Discover the farm</w:t>
      </w:r>
      <w:bookmarkEnd w:id="4"/>
    </w:p>
    <w:p w14:paraId="636614B5" w14:textId="261FEF8D" w:rsidR="00BD738F" w:rsidRDefault="0095131B" w:rsidP="00BD738F">
      <w:pPr>
        <w:pStyle w:val="FirstParagraph"/>
      </w:pPr>
      <w:r>
        <w:t>You can start the game.</w:t>
      </w:r>
      <w:r w:rsidR="00087E36">
        <w:t xml:space="preserve"> </w:t>
      </w:r>
    </w:p>
    <w:p w14:paraId="5E354EFA" w14:textId="0CFC2CB5" w:rsidR="00BD738F" w:rsidRDefault="00BD738F" w:rsidP="00366C86">
      <w:pPr>
        <w:pStyle w:val="Corpsdetexte"/>
        <w:numPr>
          <w:ilvl w:val="0"/>
          <w:numId w:val="5"/>
        </w:numPr>
      </w:pPr>
      <w:r>
        <w:t xml:space="preserve">Click on the “My game” </w:t>
      </w:r>
      <w:r w:rsidR="006362D4">
        <w:t>icon</w:t>
      </w:r>
      <w:r>
        <w:t xml:space="preserve"> (</w:t>
      </w:r>
      <w:r w:rsidR="006362D4">
        <w:t>T</w:t>
      </w:r>
      <w:r>
        <w:t xml:space="preserve">ractor icon on the bottom left of the screen) to have a look at your farm. </w:t>
      </w:r>
    </w:p>
    <w:p w14:paraId="7E869372" w14:textId="0A24FBED" w:rsidR="004105CF" w:rsidRDefault="004105CF" w:rsidP="00FB6152">
      <w:pPr>
        <w:pStyle w:val="Corpsdetexte"/>
      </w:pPr>
      <w:r>
        <w:t>How many people work on the farm?</w:t>
      </w:r>
      <w:r w:rsidR="00053544">
        <w:t xml:space="preserve"> How many weekly working hours does that mean</w:t>
      </w:r>
      <w:r w:rsidR="00722380">
        <w:t xml:space="preserve"> (estimate)</w:t>
      </w:r>
      <w:r w:rsidR="00053544">
        <w:t>?</w:t>
      </w:r>
    </w:p>
    <w:p w14:paraId="3E23A3E3" w14:textId="3F8F7BA1" w:rsidR="00BD738F" w:rsidRDefault="00BD738F" w:rsidP="00FB6152">
      <w:pPr>
        <w:pStyle w:val="Corpsdetexte"/>
      </w:pPr>
      <w:r>
        <w:t>Which proportion of the farm’s surface is permanent grassland? Describe the 2 cropping systems that occupy the remaining surface, in your own words.</w:t>
      </w:r>
    </w:p>
    <w:p w14:paraId="785317D9" w14:textId="77777777" w:rsidR="006362D4" w:rsidRDefault="006362D4" w:rsidP="00FB6152">
      <w:pPr>
        <w:pStyle w:val="Corpsdetexte"/>
      </w:pPr>
      <w:r>
        <w:t>How many animals live on this farm? Can you calculate the annual milk production per cow?</w:t>
      </w:r>
    </w:p>
    <w:p w14:paraId="26C6DE9D" w14:textId="77777777" w:rsidR="006362D4" w:rsidRDefault="006362D4" w:rsidP="00366C86">
      <w:pPr>
        <w:pStyle w:val="Corpsdetexte"/>
        <w:numPr>
          <w:ilvl w:val="0"/>
          <w:numId w:val="5"/>
        </w:numPr>
      </w:pPr>
      <w:r>
        <w:t>Click on the “Report” icon (Graph icon on the bottom left, next to the tractor)</w:t>
      </w:r>
      <w:r w:rsidR="0011662C">
        <w:t>.</w:t>
      </w:r>
    </w:p>
    <w:p w14:paraId="3656ED66" w14:textId="76A20383" w:rsidR="006362D4" w:rsidRDefault="006362D4" w:rsidP="00FB6152">
      <w:pPr>
        <w:pStyle w:val="Corpsdetexte"/>
      </w:pPr>
      <w:r>
        <w:t xml:space="preserve">Look at your current </w:t>
      </w:r>
      <w:r w:rsidR="009909F4">
        <w:t xml:space="preserve">(“initial”) </w:t>
      </w:r>
      <w:r>
        <w:t xml:space="preserve">agricultural practices. They are common in conventional farming. </w:t>
      </w:r>
      <w:r w:rsidR="00DD3247">
        <w:t>What do</w:t>
      </w:r>
      <w:r>
        <w:t xml:space="preserve"> the adult cows</w:t>
      </w:r>
      <w:r w:rsidR="00DD3247">
        <w:t xml:space="preserve"> eat</w:t>
      </w:r>
      <w:r>
        <w:t xml:space="preserve">? </w:t>
      </w:r>
      <w:r w:rsidR="00DD3247">
        <w:t>(i.e. what is their feeding system?). Are all of the</w:t>
      </w:r>
      <w:r w:rsidR="00774A42">
        <w:t>ir</w:t>
      </w:r>
      <w:r w:rsidR="00DD3247">
        <w:t xml:space="preserve"> </w:t>
      </w:r>
      <w:r w:rsidR="00DD3247" w:rsidRPr="0028370A">
        <w:t>feedstuff</w:t>
      </w:r>
      <w:r w:rsidR="00DD3247">
        <w:t xml:space="preserve"> produced on the farm? </w:t>
      </w:r>
      <w:r w:rsidR="0011662C">
        <w:t xml:space="preserve">Why? </w:t>
      </w:r>
      <w:r w:rsidR="00DD3247">
        <w:t>In your opinion, which among these practices are not allowed in organic farming?</w:t>
      </w:r>
    </w:p>
    <w:p w14:paraId="3FDE3D05" w14:textId="77777777" w:rsidR="00DD3247" w:rsidRDefault="00DD3247" w:rsidP="00366C86">
      <w:pPr>
        <w:pStyle w:val="Corpsdetexte"/>
        <w:numPr>
          <w:ilvl w:val="0"/>
          <w:numId w:val="5"/>
        </w:numPr>
      </w:pPr>
      <w:r>
        <w:t xml:space="preserve">Click on the “Strategic decisions” icon (white icon with a farmer, near the </w:t>
      </w:r>
      <w:r w:rsidRPr="0028370A">
        <w:t>farmhouse</w:t>
      </w:r>
      <w:r>
        <w:t>)</w:t>
      </w:r>
      <w:r w:rsidR="0011662C">
        <w:t xml:space="preserve"> to see strategic choices of the farmer that will condition how the farm functions.</w:t>
      </w:r>
    </w:p>
    <w:p w14:paraId="23DE3E10" w14:textId="77777777" w:rsidR="00FD62BE" w:rsidRDefault="0011662C" w:rsidP="00FB6152">
      <w:pPr>
        <w:pStyle w:val="Corpsdetexte"/>
      </w:pPr>
      <w:r>
        <w:t>In the “Type of farming” tab, you see indeed that the option that is dark blue(active) is “Conventional farming” and that you can’t choose to declare “Organic farming” for the moment</w:t>
      </w:r>
      <w:r w:rsidR="00AE2BAE">
        <w:t xml:space="preserve"> (locked)</w:t>
      </w:r>
      <w:r>
        <w:t xml:space="preserve">. </w:t>
      </w:r>
    </w:p>
    <w:p w14:paraId="3BAC0BDD" w14:textId="77777777" w:rsidR="00366C86" w:rsidRDefault="0011662C" w:rsidP="00366C86">
      <w:pPr>
        <w:pStyle w:val="Corpsdetexte"/>
        <w:numPr>
          <w:ilvl w:val="0"/>
          <w:numId w:val="5"/>
        </w:numPr>
      </w:pPr>
      <w:r>
        <w:t xml:space="preserve">Click on the </w:t>
      </w:r>
      <w:r w:rsidR="00F23638">
        <w:t>I</w:t>
      </w:r>
      <w:r>
        <w:t>nfo (i) icon, to see what “Organic farming”</w:t>
      </w:r>
      <w:r w:rsidR="00F23638">
        <w:t xml:space="preserve"> </w:t>
      </w:r>
      <w:r w:rsidR="00774A42">
        <w:t>means</w:t>
      </w:r>
      <w:r>
        <w:t xml:space="preserve">, and how it affects gains and costs. </w:t>
      </w:r>
    </w:p>
    <w:p w14:paraId="4BD7AFEC" w14:textId="3ABE9021" w:rsidR="00DD3247" w:rsidRDefault="00F23638" w:rsidP="00366C86">
      <w:pPr>
        <w:pStyle w:val="Corpsdetexte"/>
        <w:numPr>
          <w:ilvl w:val="0"/>
          <w:numId w:val="5"/>
        </w:numPr>
      </w:pPr>
      <w:r>
        <w:t>Click on the Padlock icon, to see which practices are not allowed in organic farming. O</w:t>
      </w:r>
      <w:r w:rsidR="0011662C">
        <w:t>n the right-hand panel, you see the operational indicators that are influenced by either choice of conventional vs. organic</w:t>
      </w:r>
      <w:r>
        <w:t xml:space="preserve"> farming</w:t>
      </w:r>
      <w:r w:rsidR="0011662C">
        <w:t>.</w:t>
      </w:r>
    </w:p>
    <w:p w14:paraId="7CDB4B1B" w14:textId="77777777" w:rsidR="00366C86" w:rsidRDefault="00366C86" w:rsidP="00366C86">
      <w:pPr>
        <w:pStyle w:val="Corpsdetexte"/>
        <w:numPr>
          <w:ilvl w:val="0"/>
          <w:numId w:val="5"/>
        </w:numPr>
      </w:pPr>
      <w:r>
        <w:t>Click on</w:t>
      </w:r>
      <w:r w:rsidR="00F23638">
        <w:t xml:space="preserve"> the tab “Distribution of farm profits”. </w:t>
      </w:r>
      <w:r w:rsidR="00604B55">
        <w:t xml:space="preserve">The current choice is to keep a part of the profit as the farmer’s income and to invest the rest in the farm. </w:t>
      </w:r>
    </w:p>
    <w:p w14:paraId="2C84D909" w14:textId="565E5B24" w:rsidR="00F23638" w:rsidRPr="00BD738F" w:rsidRDefault="00604B55" w:rsidP="00FB6152">
      <w:pPr>
        <w:pStyle w:val="Corpsdetexte"/>
      </w:pPr>
      <w:r>
        <w:t>In the right-hand panel, what is the weekly workload of the farmer? Which proportion of the annual workload is devoted to the routine work demand of animal production?</w:t>
      </w:r>
    </w:p>
    <w:p w14:paraId="086E0DA6" w14:textId="77777777" w:rsidR="00366C86" w:rsidRDefault="0095131B" w:rsidP="00366C86">
      <w:pPr>
        <w:pStyle w:val="Corpsdetexte"/>
        <w:numPr>
          <w:ilvl w:val="0"/>
          <w:numId w:val="6"/>
        </w:numPr>
      </w:pPr>
      <w:r>
        <w:t xml:space="preserve">Click on the </w:t>
      </w:r>
      <w:r w:rsidRPr="00C6236A">
        <w:t>sustainability dashboard</w:t>
      </w:r>
      <w:r>
        <w:t xml:space="preserve"> - it splits into 3. </w:t>
      </w:r>
    </w:p>
    <w:p w14:paraId="7F87021C" w14:textId="71EF67CD" w:rsidR="00083F12" w:rsidRDefault="0095131B" w:rsidP="00366C86">
      <w:pPr>
        <w:pStyle w:val="Corpsdetexte"/>
      </w:pPr>
      <w:r>
        <w:t xml:space="preserve">Note the position of the </w:t>
      </w:r>
      <w:r w:rsidRPr="00C6236A">
        <w:t>three gauges</w:t>
      </w:r>
      <w:r>
        <w:t>.</w:t>
      </w:r>
    </w:p>
    <w:p w14:paraId="7968F630" w14:textId="4755F67B" w:rsidR="00F23638" w:rsidRDefault="00F23638" w:rsidP="00366C86">
      <w:pPr>
        <w:pStyle w:val="Corpsdetexte"/>
        <w:numPr>
          <w:ilvl w:val="0"/>
          <w:numId w:val="6"/>
        </w:numPr>
      </w:pPr>
      <w:r>
        <w:t xml:space="preserve">Click </w:t>
      </w:r>
      <w:r w:rsidR="0095131B">
        <w:t xml:space="preserve">on each gauge to see the sustainability indicators that influence the gauge. </w:t>
      </w:r>
    </w:p>
    <w:p w14:paraId="4AB97FC1" w14:textId="764FA789" w:rsidR="00083F12" w:rsidRDefault="0095131B">
      <w:pPr>
        <w:pStyle w:val="Corpsdetexte"/>
      </w:pPr>
      <w:r>
        <w:lastRenderedPageBreak/>
        <w:t xml:space="preserve">Where is </w:t>
      </w:r>
      <w:r w:rsidR="00C6236A">
        <w:t>the safety of the pesticide user</w:t>
      </w:r>
      <w:r w:rsidR="004E04B6">
        <w:t xml:space="preserve"> indicator</w:t>
      </w:r>
      <w:r>
        <w:t>? Where is the farmer’s workload</w:t>
      </w:r>
      <w:r w:rsidR="004E04B6">
        <w:t xml:space="preserve"> indicator</w:t>
      </w:r>
      <w:r>
        <w:t>?</w:t>
      </w:r>
      <w:r w:rsidR="00F23638">
        <w:t xml:space="preserve"> Which of the environmental sub-indicators will be affected by soil erosion? </w:t>
      </w:r>
      <w:r w:rsidR="00604B55">
        <w:t xml:space="preserve">What do you think </w:t>
      </w:r>
      <w:r w:rsidR="00604B55" w:rsidRPr="00C6236A">
        <w:t>of</w:t>
      </w:r>
      <w:r w:rsidR="00604B55">
        <w:t xml:space="preserve"> the economic sustainability? </w:t>
      </w:r>
    </w:p>
    <w:p w14:paraId="4966F3BE" w14:textId="3F6B3FAB" w:rsidR="00083F12" w:rsidRDefault="0095131B" w:rsidP="00612E55">
      <w:pPr>
        <w:pStyle w:val="Titre3"/>
        <w:numPr>
          <w:ilvl w:val="0"/>
          <w:numId w:val="8"/>
        </w:numPr>
      </w:pPr>
      <w:bookmarkStart w:id="5" w:name="change-one-practice-and-see-the-effects"/>
      <w:bookmarkStart w:id="6" w:name="_Toc57741199"/>
      <w:r>
        <w:t>Change one practice and see the effects</w:t>
      </w:r>
      <w:bookmarkEnd w:id="5"/>
      <w:bookmarkEnd w:id="6"/>
    </w:p>
    <w:p w14:paraId="4AF1928B" w14:textId="4BADE231" w:rsidR="00E002B5" w:rsidRDefault="0095131B" w:rsidP="00E002B5">
      <w:pPr>
        <w:pStyle w:val="FirstParagraph"/>
        <w:numPr>
          <w:ilvl w:val="0"/>
          <w:numId w:val="6"/>
        </w:numPr>
      </w:pPr>
      <w:r>
        <w:t xml:space="preserve">Click on </w:t>
      </w:r>
      <w:r w:rsidR="00C6236A">
        <w:t>the</w:t>
      </w:r>
      <w:r>
        <w:t xml:space="preserve"> </w:t>
      </w:r>
      <w:r w:rsidRPr="00C6236A">
        <w:t>strategic domain</w:t>
      </w:r>
      <w:r w:rsidR="00C6236A">
        <w:t xml:space="preserve"> (white </w:t>
      </w:r>
      <w:r w:rsidR="004E04B6">
        <w:t>icon</w:t>
      </w:r>
      <w:r w:rsidR="00C6236A">
        <w:t>)</w:t>
      </w:r>
      <w:r>
        <w:t xml:space="preserve"> “Soil management” and see the 3 </w:t>
      </w:r>
      <w:r w:rsidRPr="00C6236A">
        <w:t>categories of practices</w:t>
      </w:r>
      <w:r>
        <w:t xml:space="preserve"> in this domain. </w:t>
      </w:r>
    </w:p>
    <w:p w14:paraId="0DA197B1" w14:textId="568517DE" w:rsidR="00083F12" w:rsidRDefault="0095131B" w:rsidP="00E002B5">
      <w:pPr>
        <w:pStyle w:val="FirstParagraph"/>
        <w:numPr>
          <w:ilvl w:val="0"/>
          <w:numId w:val="6"/>
        </w:numPr>
      </w:pPr>
      <w:r>
        <w:t>Click on the tab of the category “Residues management”.</w:t>
      </w:r>
    </w:p>
    <w:p w14:paraId="0B4528B6" w14:textId="0519F4A5" w:rsidR="00083F12" w:rsidRDefault="0095131B">
      <w:pPr>
        <w:pStyle w:val="Corpsdetexte"/>
      </w:pPr>
      <w:r>
        <w:t>Look at the indicators affected by this practice (right panel). How much more straw will you have to buy for bedding and feed</w:t>
      </w:r>
      <w:r w:rsidR="00C6236A">
        <w:t xml:space="preserve"> of the animals</w:t>
      </w:r>
      <w:r>
        <w:t>, if you change the practice and leave the straw on the field?</w:t>
      </w:r>
    </w:p>
    <w:p w14:paraId="1655B977" w14:textId="77777777" w:rsidR="00E002B5" w:rsidRDefault="0095131B" w:rsidP="00E002B5">
      <w:pPr>
        <w:pStyle w:val="Corpsdetexte"/>
        <w:numPr>
          <w:ilvl w:val="0"/>
          <w:numId w:val="7"/>
        </w:numPr>
      </w:pPr>
      <w:r>
        <w:t xml:space="preserve">Click on the tab “Tillage management”. </w:t>
      </w:r>
    </w:p>
    <w:p w14:paraId="77378590" w14:textId="42810AB8" w:rsidR="00083F12" w:rsidRDefault="0095131B" w:rsidP="00E002B5">
      <w:pPr>
        <w:pStyle w:val="Corpsdetexte"/>
      </w:pPr>
      <w:r>
        <w:t>Read the information for the three practices available for tillage management, by clicking on each (i) button. Write down the current values of the indicators in the right panel.</w:t>
      </w:r>
    </w:p>
    <w:p w14:paraId="280BCF0A" w14:textId="77777777" w:rsidR="00083F12" w:rsidRDefault="0095131B" w:rsidP="00E002B5">
      <w:pPr>
        <w:pStyle w:val="Corpsdetexte"/>
        <w:numPr>
          <w:ilvl w:val="0"/>
          <w:numId w:val="7"/>
        </w:numPr>
      </w:pPr>
      <w:r>
        <w:t>Change the Tillage management from “Conventional tillage” to “No tillage”, by clicking on “No tillage”, close the “Soil management” window (or click outside the window) and validate your choice by clicking “Next Year”.</w:t>
      </w:r>
    </w:p>
    <w:p w14:paraId="6812717F" w14:textId="20131448" w:rsidR="00083F12" w:rsidRDefault="0095131B">
      <w:pPr>
        <w:pStyle w:val="Corpsdetexte"/>
      </w:pPr>
      <w:r>
        <w:t xml:space="preserve">You are now in Year 2. The </w:t>
      </w:r>
      <w:r w:rsidR="00774A42">
        <w:t xml:space="preserve">Report </w:t>
      </w:r>
      <w:r>
        <w:t>window pops up. The right</w:t>
      </w:r>
      <w:r w:rsidR="00774A42">
        <w:t>-hand</w:t>
      </w:r>
      <w:r>
        <w:t xml:space="preserve"> panel shows which gauges and sustainability sub-indicators have changed (green is better, black is neutral, red is worse).</w:t>
      </w:r>
    </w:p>
    <w:p w14:paraId="2698FE30" w14:textId="77777777" w:rsidR="00083F12" w:rsidRDefault="0095131B">
      <w:pPr>
        <w:pStyle w:val="Corpsdetexte"/>
      </w:pPr>
      <w:r>
        <w:t>Try to explain why the sustainability has changed, by looking in detail into the trends (click on the “+” to unfold each sub-indicator).</w:t>
      </w:r>
    </w:p>
    <w:p w14:paraId="565C443D" w14:textId="77777777" w:rsidR="00083F12" w:rsidRDefault="0095131B" w:rsidP="00E002B5">
      <w:pPr>
        <w:pStyle w:val="Corpsdetexte"/>
        <w:numPr>
          <w:ilvl w:val="0"/>
          <w:numId w:val="7"/>
        </w:numPr>
      </w:pPr>
      <w:r>
        <w:t>Close the report window and go back to the “Tillage management” category in the “Soil management” domain.</w:t>
      </w:r>
    </w:p>
    <w:p w14:paraId="2CB2B8F8" w14:textId="77777777" w:rsidR="00083F12" w:rsidRDefault="0095131B">
      <w:pPr>
        <w:pStyle w:val="Corpsdetexte"/>
      </w:pPr>
      <w:r>
        <w:t>Compare the values of the indicators in the right panel with those you wrote down the previous year. The little graph icon beneath each indicator (e.g. the earthworm abundance) shows how it has changed since last year. What is the influence of no tillage on earthworm abundance?</w:t>
      </w:r>
    </w:p>
    <w:p w14:paraId="304D6D2B" w14:textId="77777777" w:rsidR="00087E36" w:rsidRDefault="00087E36" w:rsidP="00087E36">
      <w:pPr>
        <w:pStyle w:val="Titre3"/>
        <w:numPr>
          <w:ilvl w:val="0"/>
          <w:numId w:val="8"/>
        </w:numPr>
      </w:pPr>
      <w:bookmarkStart w:id="7" w:name="X988a5c8d1588543fa294aa4d3dd9bbabd8f08e0"/>
      <w:bookmarkStart w:id="8" w:name="_Toc57741200"/>
      <w:r>
        <w:t>Make your farm more sustainable</w:t>
      </w:r>
      <w:bookmarkEnd w:id="8"/>
    </w:p>
    <w:p w14:paraId="5F6ECFA5" w14:textId="20048C38" w:rsidR="00083F12" w:rsidRDefault="0095131B" w:rsidP="00087E36">
      <w:pPr>
        <w:pStyle w:val="FirstParagraph"/>
        <w:numPr>
          <w:ilvl w:val="0"/>
          <w:numId w:val="7"/>
        </w:numPr>
      </w:pPr>
      <w:r>
        <w:t>Change 4 more practices</w:t>
      </w:r>
      <w:r w:rsidR="0043263F">
        <w:t xml:space="preserve"> of your choice</w:t>
      </w:r>
      <w:r>
        <w:t xml:space="preserve"> (one per year) in any domain and try to improve the sustainability of your farm</w:t>
      </w:r>
      <w:bookmarkEnd w:id="7"/>
    </w:p>
    <w:p w14:paraId="3920C6B5" w14:textId="5483B10A" w:rsidR="00083F12" w:rsidRDefault="0095131B">
      <w:pPr>
        <w:pStyle w:val="FirstParagraph"/>
      </w:pPr>
      <w:r>
        <w:t xml:space="preserve">You have </w:t>
      </w:r>
      <w:r w:rsidR="00DA5364">
        <w:t xml:space="preserve">now </w:t>
      </w:r>
      <w:r>
        <w:t>made 5 changes in 5 years. Note the position of the three gauges.</w:t>
      </w:r>
    </w:p>
    <w:p w14:paraId="3973D875" w14:textId="77777777" w:rsidR="00083F12" w:rsidRDefault="0095131B">
      <w:pPr>
        <w:pStyle w:val="Corpsdetexte"/>
      </w:pPr>
      <w:r>
        <w:t>Have you improved your overall sustainability?</w:t>
      </w:r>
    </w:p>
    <w:p w14:paraId="42A90D4E" w14:textId="21F9DE81" w:rsidR="00083F12" w:rsidRDefault="0095131B" w:rsidP="00087E36">
      <w:pPr>
        <w:pStyle w:val="Corpsdetexte"/>
        <w:numPr>
          <w:ilvl w:val="0"/>
          <w:numId w:val="7"/>
        </w:numPr>
      </w:pPr>
      <w:r>
        <w:t>Open the report window</w:t>
      </w:r>
      <w:r w:rsidR="00DA5364">
        <w:t xml:space="preserve"> (Graph icon</w:t>
      </w:r>
      <w:r>
        <w:t xml:space="preserve"> on the bottom left of the screen</w:t>
      </w:r>
      <w:r w:rsidR="00DA5364">
        <w:t>)</w:t>
      </w:r>
      <w:r>
        <w:t>.</w:t>
      </w:r>
    </w:p>
    <w:p w14:paraId="6A70389C" w14:textId="77777777" w:rsidR="00083F12" w:rsidRDefault="0095131B">
      <w:pPr>
        <w:pStyle w:val="Corpsdetexte"/>
      </w:pPr>
      <w:r>
        <w:lastRenderedPageBreak/>
        <w:t>View the trend of your biodiversity conservation indicator over the 5 years, by clicking on the small eye next to “Biodiversity conservation”: a specific line will appear on the graph.</w:t>
      </w:r>
    </w:p>
    <w:p w14:paraId="6E389940" w14:textId="77777777" w:rsidR="00083F12" w:rsidRDefault="0095131B">
      <w:pPr>
        <w:pStyle w:val="Corpsdetexte"/>
      </w:pPr>
      <w:r>
        <w:t>Has the biodiversity conservation improved in your farm?</w:t>
      </w:r>
    </w:p>
    <w:p w14:paraId="7B43B434" w14:textId="54F11AF7" w:rsidR="00087E36" w:rsidRDefault="00DA5364" w:rsidP="00FB6152">
      <w:pPr>
        <w:pStyle w:val="Titre3"/>
        <w:numPr>
          <w:ilvl w:val="0"/>
          <w:numId w:val="8"/>
        </w:numPr>
      </w:pPr>
      <w:bookmarkStart w:id="9" w:name="X5ff34f03877f57f38acdef814e3b03d853ee450"/>
      <w:bookmarkStart w:id="10" w:name="_Toc57741201"/>
      <w:r>
        <w:t>High scores</w:t>
      </w:r>
      <w:r w:rsidR="00B56D88">
        <w:t>!</w:t>
      </w:r>
      <w:bookmarkEnd w:id="10"/>
    </w:p>
    <w:p w14:paraId="499CA294" w14:textId="7762EA24" w:rsidR="00087E36" w:rsidRDefault="00774A42" w:rsidP="00FB6152">
      <w:pPr>
        <w:pStyle w:val="Corpsdetexte"/>
      </w:pPr>
      <w:r>
        <w:t>What is your final score? (Bottom left of the screen, you can click on it to see how it changes each year)</w:t>
      </w:r>
      <w:r w:rsidR="00087E36">
        <w:t xml:space="preserve">. </w:t>
      </w:r>
    </w:p>
    <w:p w14:paraId="0C5C31A0" w14:textId="62B8E816" w:rsidR="00083F12" w:rsidRDefault="00087E36" w:rsidP="00366C86">
      <w:pPr>
        <w:pStyle w:val="Corpsdetexte"/>
      </w:pPr>
      <w:r>
        <w:t>If you had one of the best scores</w:t>
      </w:r>
      <w:r w:rsidR="00774A42">
        <w:t xml:space="preserve">: </w:t>
      </w:r>
      <w:r>
        <w:t xml:space="preserve">Congratulations! </w:t>
      </w:r>
      <w:r w:rsidR="00774A42">
        <w:t>D</w:t>
      </w:r>
      <w:r w:rsidR="00DA5364">
        <w:t xml:space="preserve">escribe </w:t>
      </w:r>
      <w:r w:rsidR="0095131B">
        <w:t>your 5 choices to your class and discuss your results.</w:t>
      </w:r>
      <w:bookmarkEnd w:id="9"/>
    </w:p>
    <w:p w14:paraId="607022CA" w14:textId="2B03EDA5" w:rsidR="00DA5364" w:rsidRPr="00DA5364" w:rsidRDefault="00DA5364" w:rsidP="00FB6152">
      <w:pPr>
        <w:pStyle w:val="Corpsdetexte"/>
      </w:pPr>
      <w:r>
        <w:t>If you obtained lower scores</w:t>
      </w:r>
      <w:r w:rsidR="00087E36">
        <w:t>: Don’t despair!</w:t>
      </w:r>
      <w:r>
        <w:t xml:space="preserve"> </w:t>
      </w:r>
      <w:r w:rsidR="00087E36">
        <w:t>W</w:t>
      </w:r>
      <w:r>
        <w:t>hich gauge was limiting? Can you explain why?</w:t>
      </w:r>
    </w:p>
    <w:p w14:paraId="3E8BA268" w14:textId="5734B94D" w:rsidR="00083F12" w:rsidRDefault="00087E36">
      <w:pPr>
        <w:pStyle w:val="Titre2"/>
      </w:pPr>
      <w:bookmarkStart w:id="11" w:name="scenario-2-basic-system-thinking"/>
      <w:bookmarkStart w:id="12" w:name="_Toc57741202"/>
      <w:r>
        <w:t xml:space="preserve">2. </w:t>
      </w:r>
      <w:r w:rsidR="0095131B">
        <w:t>Scenario 2: Basic system thinking</w:t>
      </w:r>
      <w:bookmarkEnd w:id="11"/>
      <w:r w:rsidR="00DA5364">
        <w:t xml:space="preserve"> – link the feeding and the cropping systems</w:t>
      </w:r>
      <w:bookmarkEnd w:id="12"/>
    </w:p>
    <w:p w14:paraId="0DE257DC" w14:textId="00C9808F" w:rsidR="00083F12" w:rsidRDefault="0095131B" w:rsidP="009909F4">
      <w:pPr>
        <w:pStyle w:val="FirstParagraph"/>
        <w:numPr>
          <w:ilvl w:val="0"/>
          <w:numId w:val="7"/>
        </w:numPr>
      </w:pPr>
      <w:r>
        <w:t>Restart the game and erase all your changes, by clicking on the “refresh” button of your browser</w:t>
      </w:r>
      <w:r w:rsidR="00366C86">
        <w:t>, by right-clicking on the screen and cho</w:t>
      </w:r>
      <w:r w:rsidR="00087E36">
        <w:t>osing</w:t>
      </w:r>
      <w:r w:rsidR="00366C86">
        <w:t xml:space="preserve"> the refresh icon,</w:t>
      </w:r>
      <w:r>
        <w:t xml:space="preserve"> or by typing F5.</w:t>
      </w:r>
    </w:p>
    <w:p w14:paraId="3F5151DD" w14:textId="77777777" w:rsidR="00083F12" w:rsidRDefault="0095131B">
      <w:pPr>
        <w:pStyle w:val="Corpsdetexte"/>
      </w:pPr>
      <w:r>
        <w:t>You are in the initial situation of a conventional farm again.</w:t>
      </w:r>
    </w:p>
    <w:p w14:paraId="2DBE54F1" w14:textId="406E1E18" w:rsidR="00083F12" w:rsidRDefault="0095131B" w:rsidP="00087E36">
      <w:pPr>
        <w:pStyle w:val="Corpsdetexte"/>
        <w:numPr>
          <w:ilvl w:val="0"/>
          <w:numId w:val="7"/>
        </w:numPr>
      </w:pPr>
      <w:r>
        <w:t>Click on the “Warehouse” icon (in the center of the screen) and click on the “</w:t>
      </w:r>
      <w:r w:rsidR="0043263F">
        <w:t>F</w:t>
      </w:r>
      <w:r>
        <w:t xml:space="preserve">eed </w:t>
      </w:r>
      <w:r w:rsidR="0043263F">
        <w:t>B</w:t>
      </w:r>
      <w:r>
        <w:t>alance” tab.</w:t>
      </w:r>
    </w:p>
    <w:p w14:paraId="79CD6A3A" w14:textId="77777777" w:rsidR="00083F12" w:rsidRDefault="0095131B">
      <w:pPr>
        <w:pStyle w:val="Corpsdetexte"/>
      </w:pPr>
      <w:r>
        <w:t>Which feeds do you need to buy because you don’t grow enough of them on the farm to feed your animals?</w:t>
      </w:r>
    </w:p>
    <w:p w14:paraId="58713A9D" w14:textId="4EC561E4" w:rsidR="00083F12" w:rsidRDefault="0095131B" w:rsidP="00D03166">
      <w:pPr>
        <w:pStyle w:val="Titre3"/>
        <w:numPr>
          <w:ilvl w:val="0"/>
          <w:numId w:val="9"/>
        </w:numPr>
      </w:pPr>
      <w:bookmarkStart w:id="13" w:name="change-the-feeding-system-of-the-cows"/>
      <w:bookmarkStart w:id="14" w:name="_Toc57741203"/>
      <w:r>
        <w:t>Change the feeding system of the cows</w:t>
      </w:r>
      <w:bookmarkEnd w:id="13"/>
      <w:bookmarkEnd w:id="14"/>
    </w:p>
    <w:p w14:paraId="1E459F07" w14:textId="3FF50CEA" w:rsidR="00DA5364" w:rsidRPr="00DA5364" w:rsidRDefault="00DA5364" w:rsidP="00FB6152">
      <w:pPr>
        <w:pStyle w:val="Corpsdetexte"/>
      </w:pPr>
      <w:r>
        <w:t>You would like to rely more</w:t>
      </w:r>
      <w:r w:rsidR="00CD1BA1">
        <w:t xml:space="preserve"> on grazing for your adult cows</w:t>
      </w:r>
      <w:r>
        <w:t xml:space="preserve"> and use locally grown rapeseed meal instead of soybean meal.</w:t>
      </w:r>
    </w:p>
    <w:p w14:paraId="0AE28982" w14:textId="57EA263E" w:rsidR="00083F12" w:rsidRDefault="004105CF" w:rsidP="00FB6152">
      <w:pPr>
        <w:pStyle w:val="FirstParagraph"/>
        <w:numPr>
          <w:ilvl w:val="0"/>
          <w:numId w:val="3"/>
        </w:numPr>
      </w:pPr>
      <w:r>
        <w:t xml:space="preserve">Click on </w:t>
      </w:r>
      <w:r w:rsidR="0095131B">
        <w:t>the “Feeding system” icon, and click on the “Feeding system for cows” tab.</w:t>
      </w:r>
    </w:p>
    <w:p w14:paraId="2FC1E5FE" w14:textId="4CC9EBC5" w:rsidR="00083F12" w:rsidRDefault="0095131B" w:rsidP="00FB6152">
      <w:pPr>
        <w:pStyle w:val="Corpsdetexte"/>
        <w:numPr>
          <w:ilvl w:val="0"/>
          <w:numId w:val="3"/>
        </w:numPr>
      </w:pPr>
      <w:r>
        <w:t xml:space="preserve">Write down the milk production per dairy cow that is allowed by </w:t>
      </w:r>
      <w:r w:rsidR="00DA5364">
        <w:t xml:space="preserve">your current </w:t>
      </w:r>
      <w:r>
        <w:t>feeding system.</w:t>
      </w:r>
    </w:p>
    <w:p w14:paraId="3CA109BB" w14:textId="77777777" w:rsidR="00083F12" w:rsidRDefault="0095131B" w:rsidP="00FB6152">
      <w:pPr>
        <w:pStyle w:val="Corpsdetexte"/>
        <w:numPr>
          <w:ilvl w:val="0"/>
          <w:numId w:val="3"/>
        </w:numPr>
      </w:pPr>
      <w:r>
        <w:t>Change the feeding system to more grass (7 months of grazing instead of 4) and a local resource for protein (rapeseed meal instead of soybean meal).</w:t>
      </w:r>
    </w:p>
    <w:p w14:paraId="08FF1737" w14:textId="77777777" w:rsidR="00083F12" w:rsidRDefault="0095131B" w:rsidP="00FB6152">
      <w:pPr>
        <w:pStyle w:val="Corpsdetexte"/>
        <w:numPr>
          <w:ilvl w:val="0"/>
          <w:numId w:val="3"/>
        </w:numPr>
      </w:pPr>
      <w:r>
        <w:t>Click “Next year”. What happened to your economic sustainability?</w:t>
      </w:r>
    </w:p>
    <w:p w14:paraId="2DF66224" w14:textId="77777777" w:rsidR="00FB6152" w:rsidRDefault="0095131B" w:rsidP="00FB6152">
      <w:pPr>
        <w:pStyle w:val="Corpsdetexte"/>
        <w:numPr>
          <w:ilvl w:val="0"/>
          <w:numId w:val="3"/>
        </w:numPr>
      </w:pPr>
      <w:r>
        <w:t xml:space="preserve">Go back to the “Feed balance” tab in the “Warehouse”. </w:t>
      </w:r>
    </w:p>
    <w:p w14:paraId="3D2A4903" w14:textId="1B448030" w:rsidR="00083F12" w:rsidRDefault="0095131B" w:rsidP="00FB6152">
      <w:pPr>
        <w:pStyle w:val="Corpsdetexte"/>
        <w:numPr>
          <w:ilvl w:val="0"/>
          <w:numId w:val="3"/>
        </w:numPr>
      </w:pPr>
      <w:r>
        <w:t>Which feed is insufficient on the farm? Which is in excess?</w:t>
      </w:r>
    </w:p>
    <w:p w14:paraId="41333CA5" w14:textId="77777777" w:rsidR="00FB6152" w:rsidRDefault="0095131B" w:rsidP="00FB6152">
      <w:pPr>
        <w:pStyle w:val="Corpsdetexte"/>
        <w:numPr>
          <w:ilvl w:val="0"/>
          <w:numId w:val="3"/>
        </w:numPr>
      </w:pPr>
      <w:r>
        <w:t xml:space="preserve">Go to the “Gains and costs” tab. </w:t>
      </w:r>
    </w:p>
    <w:p w14:paraId="1A3FBC21" w14:textId="647C41CE" w:rsidR="00083F12" w:rsidRDefault="0095131B" w:rsidP="00FB6152">
      <w:pPr>
        <w:pStyle w:val="Corpsdetexte"/>
        <w:numPr>
          <w:ilvl w:val="0"/>
          <w:numId w:val="3"/>
        </w:numPr>
      </w:pPr>
      <w:r>
        <w:lastRenderedPageBreak/>
        <w:t xml:space="preserve">Go to the feed costs </w:t>
      </w:r>
      <w:r w:rsidR="00FB6152">
        <w:t xml:space="preserve">in the right-hand panel </w:t>
      </w:r>
      <w:r>
        <w:t>and click on the graph beneath. By how much have they increased?</w:t>
      </w:r>
    </w:p>
    <w:p w14:paraId="1A20EEC5" w14:textId="53E4EF89" w:rsidR="00083F12" w:rsidRDefault="0095131B" w:rsidP="00D03166">
      <w:pPr>
        <w:pStyle w:val="Titre3"/>
        <w:numPr>
          <w:ilvl w:val="0"/>
          <w:numId w:val="9"/>
        </w:numPr>
      </w:pPr>
      <w:bookmarkStart w:id="15" w:name="X2992139c0857681fdb79343e0d5e18ab2a3b1c5"/>
      <w:bookmarkStart w:id="16" w:name="_Toc57741204"/>
      <w:r>
        <w:t>Balance your feed production and the needs of your herd</w:t>
      </w:r>
      <w:bookmarkEnd w:id="15"/>
      <w:bookmarkEnd w:id="16"/>
    </w:p>
    <w:p w14:paraId="7C74B88E" w14:textId="77777777" w:rsidR="00083F12" w:rsidRDefault="0095131B" w:rsidP="00FB6152">
      <w:pPr>
        <w:pStyle w:val="FirstParagraph"/>
        <w:numPr>
          <w:ilvl w:val="0"/>
          <w:numId w:val="4"/>
        </w:numPr>
      </w:pPr>
      <w:r>
        <w:t>Click on the “My farm” icon (tractor button on the bottom left of the screen).</w:t>
      </w:r>
    </w:p>
    <w:p w14:paraId="5B7CA603" w14:textId="17CB6EEC" w:rsidR="00DA5364" w:rsidRDefault="00CF2C7A" w:rsidP="00D03166">
      <w:pPr>
        <w:pStyle w:val="Corpsdetexte"/>
      </w:pPr>
      <w:r>
        <w:t>Starting from</w:t>
      </w:r>
      <w:r w:rsidR="00DA5364">
        <w:t xml:space="preserve"> </w:t>
      </w:r>
      <w:r w:rsidR="0095131B">
        <w:t>your cropping systems</w:t>
      </w:r>
      <w:r w:rsidR="00DA5364">
        <w:t>,</w:t>
      </w:r>
      <w:r w:rsidR="0095131B">
        <w:t xml:space="preserve"> your grazing surfaces</w:t>
      </w:r>
      <w:r w:rsidR="00DA5364">
        <w:t xml:space="preserve"> and your herd, </w:t>
      </w:r>
      <w:r w:rsidR="00FB6152">
        <w:t xml:space="preserve">what are </w:t>
      </w:r>
      <w:r w:rsidR="0095131B">
        <w:t xml:space="preserve">your </w:t>
      </w:r>
      <w:r w:rsidR="00CD1BA1">
        <w:t xml:space="preserve">general </w:t>
      </w:r>
      <w:r w:rsidR="0095131B">
        <w:t>options to adjust your feed production with the needs of your cows? (They will continue to be grass-fed 7 months, with rapeseed supplement, and you don’t change the feeding system of the heifers.)</w:t>
      </w:r>
      <w:r w:rsidR="00FB6152">
        <w:t>. Think about two</w:t>
      </w:r>
      <w:r w:rsidR="00D03166">
        <w:t xml:space="preserve"> different ways to achieve this.</w:t>
      </w:r>
    </w:p>
    <w:p w14:paraId="07520137" w14:textId="01CF0414" w:rsidR="00CD40CD" w:rsidRPr="00CD40CD" w:rsidRDefault="00D91623" w:rsidP="00CD40CD">
      <w:pPr>
        <w:pStyle w:val="Titre3"/>
        <w:numPr>
          <w:ilvl w:val="0"/>
          <w:numId w:val="9"/>
        </w:numPr>
      </w:pPr>
      <w:bookmarkStart w:id="17" w:name="X294b7e82cab626d65da84e40d3ae39abfac9bb1"/>
      <w:bookmarkStart w:id="18" w:name="_Toc57741205"/>
      <w:r>
        <w:t>Adjust</w:t>
      </w:r>
      <w:r w:rsidR="0095131B">
        <w:t xml:space="preserve"> your feed production with the needs of your cows.</w:t>
      </w:r>
      <w:bookmarkEnd w:id="17"/>
      <w:bookmarkEnd w:id="18"/>
    </w:p>
    <w:p w14:paraId="5278C25D" w14:textId="77777777" w:rsidR="00CD40CD" w:rsidRDefault="00CD40CD" w:rsidP="00CD40CD">
      <w:pPr>
        <w:pStyle w:val="Paragraphedeliste"/>
      </w:pPr>
    </w:p>
    <w:p w14:paraId="09983757" w14:textId="2DA31D90" w:rsidR="00CD40CD" w:rsidRDefault="00CD40CD" w:rsidP="00CD40CD">
      <w:pPr>
        <w:pStyle w:val="Paragraphedeliste"/>
        <w:numPr>
          <w:ilvl w:val="0"/>
          <w:numId w:val="4"/>
        </w:numPr>
      </w:pPr>
      <w:r>
        <w:t>Make 4 more changes of your choice in 4 years (one per year),</w:t>
      </w:r>
      <w:r w:rsidRPr="00CD40CD">
        <w:t xml:space="preserve"> to adjust your feed production with the needs of your cows.</w:t>
      </w:r>
    </w:p>
    <w:p w14:paraId="2CE392F2" w14:textId="586A85B4" w:rsidR="00D03166" w:rsidRDefault="00D03166" w:rsidP="00D03166">
      <w:pPr>
        <w:pStyle w:val="Corpsdetexte"/>
        <w:numPr>
          <w:ilvl w:val="0"/>
          <w:numId w:val="4"/>
        </w:numPr>
      </w:pPr>
      <w:r>
        <w:t xml:space="preserve">Go back to the “Feed balance” tab in the “Warehouse”. </w:t>
      </w:r>
    </w:p>
    <w:p w14:paraId="54F5E56E" w14:textId="4BF6F0D3" w:rsidR="00083F12" w:rsidRDefault="0095131B">
      <w:pPr>
        <w:pStyle w:val="FirstParagraph"/>
      </w:pPr>
      <w:r>
        <w:t>Did you succeed</w:t>
      </w:r>
      <w:r w:rsidR="00D03166">
        <w:t xml:space="preserve"> adjusting your feed production with the needs of your cows</w:t>
      </w:r>
      <w:r>
        <w:t>?</w:t>
      </w:r>
    </w:p>
    <w:p w14:paraId="786F9781" w14:textId="77777777" w:rsidR="00083F12" w:rsidRDefault="0095131B">
      <w:pPr>
        <w:pStyle w:val="Corpsdetexte"/>
      </w:pPr>
      <w:r>
        <w:t>What is your score?</w:t>
      </w:r>
    </w:p>
    <w:p w14:paraId="6C143B4D" w14:textId="2CADED9D" w:rsidR="00083F12" w:rsidRDefault="00EC284E" w:rsidP="00D03166">
      <w:pPr>
        <w:pStyle w:val="Corpsdetexte"/>
        <w:numPr>
          <w:ilvl w:val="0"/>
          <w:numId w:val="4"/>
        </w:numPr>
      </w:pPr>
      <w:r>
        <w:t xml:space="preserve">Click on </w:t>
      </w:r>
      <w:r w:rsidR="0095131B">
        <w:t xml:space="preserve">the “Report” </w:t>
      </w:r>
      <w:r>
        <w:t>icon</w:t>
      </w:r>
      <w:r w:rsidR="0095131B">
        <w:t>,</w:t>
      </w:r>
    </w:p>
    <w:p w14:paraId="5F33FA86" w14:textId="77777777" w:rsidR="00083F12" w:rsidRDefault="0095131B">
      <w:pPr>
        <w:pStyle w:val="Corpsdetexte"/>
      </w:pPr>
      <w:r>
        <w:t>How are your sustainability gauges?</w:t>
      </w:r>
    </w:p>
    <w:p w14:paraId="681EC2C4" w14:textId="1BA46E10" w:rsidR="00083F12" w:rsidRDefault="0095131B">
      <w:pPr>
        <w:pStyle w:val="Corpsdetexte"/>
      </w:pPr>
      <w:r>
        <w:t>What a</w:t>
      </w:r>
      <w:r w:rsidR="00D03166">
        <w:t>re the impacts on the economic</w:t>
      </w:r>
      <w:r>
        <w:t xml:space="preserve"> indicators? On the workload indicator?</w:t>
      </w:r>
    </w:p>
    <w:p w14:paraId="7F22BC1B" w14:textId="7670BE1E" w:rsidR="00083F12" w:rsidRDefault="0095131B">
      <w:pPr>
        <w:pStyle w:val="Corpsdetexte"/>
      </w:pPr>
      <w:r>
        <w:t xml:space="preserve">Have you improved </w:t>
      </w:r>
      <w:r w:rsidR="004E04B6">
        <w:t xml:space="preserve">the </w:t>
      </w:r>
      <w:r w:rsidR="000C6B99">
        <w:t xml:space="preserve">“Safety of </w:t>
      </w:r>
      <w:r w:rsidR="004E04B6">
        <w:t>pesticide</w:t>
      </w:r>
      <w:r w:rsidR="000C6B99">
        <w:t xml:space="preserve"> user</w:t>
      </w:r>
      <w:r w:rsidR="00B56D88">
        <w:t>”</w:t>
      </w:r>
      <w:r w:rsidR="000C6B99">
        <w:t xml:space="preserve"> indicator</w:t>
      </w:r>
      <w:r>
        <w:t>?</w:t>
      </w:r>
    </w:p>
    <w:p w14:paraId="72974F04" w14:textId="2184F2CB" w:rsidR="00083F12" w:rsidRDefault="0095131B" w:rsidP="00D03166">
      <w:pPr>
        <w:pStyle w:val="Corpsdetexte"/>
        <w:numPr>
          <w:ilvl w:val="0"/>
          <w:numId w:val="4"/>
        </w:numPr>
      </w:pPr>
      <w:r>
        <w:t>In the “Feeding system” domain, click on the “Cow feeding system” tab (you can also find</w:t>
      </w:r>
      <w:r w:rsidR="00D03166">
        <w:t xml:space="preserve"> this tab in the “Cows” domain)</w:t>
      </w:r>
    </w:p>
    <w:p w14:paraId="31BF4C5B" w14:textId="77777777" w:rsidR="00083F12" w:rsidRDefault="0095131B">
      <w:pPr>
        <w:pStyle w:val="Corpsdetexte"/>
      </w:pPr>
      <w:r>
        <w:t>How has the milk production per cow changed over 5 years?</w:t>
      </w:r>
    </w:p>
    <w:p w14:paraId="12E11B4C" w14:textId="3F2C8138" w:rsidR="00083F12" w:rsidRDefault="00D03166" w:rsidP="00D03166">
      <w:pPr>
        <w:pStyle w:val="Corpsdetexte"/>
        <w:numPr>
          <w:ilvl w:val="0"/>
          <w:numId w:val="4"/>
        </w:numPr>
      </w:pPr>
      <w:r>
        <w:t>Go to the “Warehouse” and choose the “</w:t>
      </w:r>
      <w:r w:rsidR="001C2884">
        <w:t>Gains and costs</w:t>
      </w:r>
      <w:r>
        <w:t>” tab,</w:t>
      </w:r>
    </w:p>
    <w:p w14:paraId="60E0FD16" w14:textId="6D2EE105" w:rsidR="00083F12" w:rsidRDefault="00D03166">
      <w:pPr>
        <w:pStyle w:val="Corpsdetexte"/>
      </w:pPr>
      <w:r>
        <w:t>H</w:t>
      </w:r>
      <w:r w:rsidR="0095131B">
        <w:t xml:space="preserve">ow </w:t>
      </w:r>
      <w:r w:rsidR="001C2884">
        <w:t>have the gains and costs related to crop production changed</w:t>
      </w:r>
      <w:r w:rsidR="0095131B">
        <w:t>?</w:t>
      </w:r>
    </w:p>
    <w:p w14:paraId="130824EA" w14:textId="4AF8CA71" w:rsidR="00D03166" w:rsidRDefault="001F31FE" w:rsidP="00D03166">
      <w:pPr>
        <w:pStyle w:val="Corpsdetexte"/>
        <w:numPr>
          <w:ilvl w:val="0"/>
          <w:numId w:val="4"/>
        </w:numPr>
      </w:pPr>
      <w:r>
        <w:t>In the “Warehouse”, choose the “Workload” tab</w:t>
      </w:r>
    </w:p>
    <w:p w14:paraId="325A23F6" w14:textId="123C2A87" w:rsidR="00083F12" w:rsidRDefault="00D03166">
      <w:pPr>
        <w:pStyle w:val="Corpsdetexte"/>
      </w:pPr>
      <w:r>
        <w:t>How</w:t>
      </w:r>
      <w:r w:rsidR="0095131B">
        <w:t xml:space="preserve"> many hours </w:t>
      </w:r>
      <w:r w:rsidR="001F31FE">
        <w:t>do you work each month?</w:t>
      </w:r>
      <w:r w:rsidR="0095131B">
        <w:t xml:space="preserve"> Do you need to hire someone to help you or do you have time to start a</w:t>
      </w:r>
      <w:r w:rsidR="009909F4">
        <w:t>nother</w:t>
      </w:r>
      <w:r w:rsidR="0095131B">
        <w:t xml:space="preserve"> part-time activity, </w:t>
      </w:r>
      <w:r w:rsidR="009B452D">
        <w:t xml:space="preserve">to </w:t>
      </w:r>
      <w:r w:rsidR="0095131B">
        <w:t xml:space="preserve">study or </w:t>
      </w:r>
      <w:r w:rsidR="009B452D">
        <w:t xml:space="preserve">to </w:t>
      </w:r>
      <w:r w:rsidR="0095131B">
        <w:t>look after a family member?</w:t>
      </w:r>
    </w:p>
    <w:p w14:paraId="47226E95" w14:textId="3759F741" w:rsidR="00083F12" w:rsidRDefault="009909F4">
      <w:pPr>
        <w:pStyle w:val="Titre2"/>
      </w:pPr>
      <w:bookmarkStart w:id="19" w:name="scenario-3-improve-an-indicator"/>
      <w:bookmarkStart w:id="20" w:name="_Toc57741206"/>
      <w:r>
        <w:t xml:space="preserve">3. </w:t>
      </w:r>
      <w:r w:rsidR="0095131B">
        <w:t xml:space="preserve">Scenario 3: </w:t>
      </w:r>
      <w:r w:rsidR="00664539">
        <w:t xml:space="preserve">Advanced system thinking: </w:t>
      </w:r>
      <w:r w:rsidR="0095131B">
        <w:t>Improve an indicator</w:t>
      </w:r>
      <w:bookmarkEnd w:id="19"/>
      <w:r w:rsidR="00664539">
        <w:t xml:space="preserve"> </w:t>
      </w:r>
      <w:r w:rsidR="00E025B9">
        <w:t>–</w:t>
      </w:r>
      <w:r w:rsidR="00664539">
        <w:t xml:space="preserve"> </w:t>
      </w:r>
      <w:r w:rsidR="00E025B9">
        <w:t>water quality</w:t>
      </w:r>
      <w:bookmarkEnd w:id="20"/>
    </w:p>
    <w:p w14:paraId="7BEA790A" w14:textId="77777777" w:rsidR="009909F4" w:rsidRDefault="009909F4" w:rsidP="009909F4">
      <w:pPr>
        <w:pStyle w:val="FirstParagraph"/>
        <w:numPr>
          <w:ilvl w:val="0"/>
          <w:numId w:val="7"/>
        </w:numPr>
      </w:pPr>
      <w:r>
        <w:t>Restart the game and erase all your changes, by clicking on the “refresh” button of your browser, by right-clicking on the screen and choosing the refresh icon, or by typing F5.</w:t>
      </w:r>
    </w:p>
    <w:p w14:paraId="6ACD82A6" w14:textId="77777777" w:rsidR="001163E1" w:rsidRDefault="009909F4" w:rsidP="009909F4">
      <w:pPr>
        <w:pStyle w:val="Corpsdetexte"/>
      </w:pPr>
      <w:r>
        <w:lastRenderedPageBreak/>
        <w:t>You are in the initial situation of a conventional farm again.</w:t>
      </w:r>
      <w:r w:rsidR="001163E1">
        <w:t xml:space="preserve"> </w:t>
      </w:r>
    </w:p>
    <w:p w14:paraId="55B7E4E4" w14:textId="5B1DB51D" w:rsidR="000C5CBB" w:rsidRPr="000C5CBB" w:rsidRDefault="000C5CBB" w:rsidP="000C5CBB">
      <w:pPr>
        <w:pStyle w:val="Titre3"/>
        <w:numPr>
          <w:ilvl w:val="0"/>
          <w:numId w:val="12"/>
        </w:numPr>
      </w:pPr>
      <w:bookmarkStart w:id="21" w:name="_Toc57741207"/>
      <w:r>
        <w:t xml:space="preserve">Try out practices to see how they influence the </w:t>
      </w:r>
      <w:r w:rsidR="007A26B1">
        <w:t>“</w:t>
      </w:r>
      <w:bookmarkStart w:id="22" w:name="_GoBack"/>
      <w:r w:rsidR="00D91623">
        <w:t>Water quality</w:t>
      </w:r>
      <w:bookmarkEnd w:id="22"/>
      <w:r w:rsidR="007A26B1">
        <w:t>”</w:t>
      </w:r>
      <w:r>
        <w:t xml:space="preserve"> indicator</w:t>
      </w:r>
      <w:bookmarkEnd w:id="21"/>
    </w:p>
    <w:p w14:paraId="698955FD" w14:textId="77777777" w:rsidR="000C5CBB" w:rsidRDefault="000C5CBB" w:rsidP="000C5CBB">
      <w:pPr>
        <w:pStyle w:val="Corpsdetexte"/>
        <w:numPr>
          <w:ilvl w:val="0"/>
          <w:numId w:val="7"/>
        </w:numPr>
      </w:pPr>
      <w:r>
        <w:t>Click on the “Report” icon (bottom left of the screen, next to the tractor icon)</w:t>
      </w:r>
    </w:p>
    <w:p w14:paraId="54B4AB6B" w14:textId="6BEB30EA" w:rsidR="000C5CBB" w:rsidRDefault="000C5CBB" w:rsidP="000C5CBB">
      <w:pPr>
        <w:pStyle w:val="Corpsdetexte"/>
        <w:numPr>
          <w:ilvl w:val="0"/>
          <w:numId w:val="7"/>
        </w:numPr>
      </w:pPr>
      <w:r>
        <w:t>In the right-hand panel with the indicator trends, unfold the “</w:t>
      </w:r>
      <w:r w:rsidR="00E025B9">
        <w:t>Environmental</w:t>
      </w:r>
      <w:r>
        <w:t xml:space="preserve"> sustainability”/ ”</w:t>
      </w:r>
      <w:r w:rsidR="00E025B9">
        <w:t>Environmental quality</w:t>
      </w:r>
      <w:r>
        <w:t>” by clicking on the “+” sign, and make the trend of the “</w:t>
      </w:r>
      <w:r w:rsidR="00E025B9">
        <w:t>Water quality</w:t>
      </w:r>
      <w:r>
        <w:t>” indicator visible on the graph by clicking on the eye next to it.</w:t>
      </w:r>
    </w:p>
    <w:p w14:paraId="3220FFEA" w14:textId="225BD765" w:rsidR="000C5CBB" w:rsidRDefault="000C5CBB" w:rsidP="000C5CBB">
      <w:pPr>
        <w:pStyle w:val="Corpsdetexte"/>
      </w:pPr>
      <w:r>
        <w:t xml:space="preserve">Which changes of practices do you think will influence the </w:t>
      </w:r>
      <w:r w:rsidR="00E025B9">
        <w:t>water quality</w:t>
      </w:r>
      <w:r>
        <w:t>?</w:t>
      </w:r>
    </w:p>
    <w:p w14:paraId="00CBAAB3" w14:textId="77777777" w:rsidR="00660352" w:rsidRDefault="000C5CBB" w:rsidP="00660352">
      <w:pPr>
        <w:pStyle w:val="Corpsdetexte"/>
        <w:numPr>
          <w:ilvl w:val="0"/>
          <w:numId w:val="7"/>
        </w:numPr>
      </w:pPr>
      <w:r>
        <w:t>Try changing each of your practices one year at time</w:t>
      </w:r>
      <w:r w:rsidR="00660352">
        <w:t>, for as many years as practices you want to test</w:t>
      </w:r>
      <w:r w:rsidR="00660352" w:rsidRPr="00660352">
        <w:t xml:space="preserve"> </w:t>
      </w:r>
    </w:p>
    <w:p w14:paraId="45F70F22" w14:textId="79305089" w:rsidR="000C5CBB" w:rsidRDefault="00660352" w:rsidP="00660352">
      <w:pPr>
        <w:pStyle w:val="Corpsdetexte"/>
      </w:pPr>
      <w:r>
        <w:t xml:space="preserve">If your farm </w:t>
      </w:r>
      <w:r w:rsidR="00946CAE">
        <w:t>is not sustainable</w:t>
      </w:r>
      <w:r>
        <w:t xml:space="preserve"> (game over), </w:t>
      </w:r>
      <w:r w:rsidR="0039623E">
        <w:t>write down</w:t>
      </w:r>
      <w:r>
        <w:t xml:space="preserve"> what happened, start again and test only one practice.</w:t>
      </w:r>
    </w:p>
    <w:p w14:paraId="0E328C69" w14:textId="709331C4" w:rsidR="00660352" w:rsidRDefault="00660352" w:rsidP="000C5CBB">
      <w:pPr>
        <w:pStyle w:val="Corpsdetexte"/>
        <w:numPr>
          <w:ilvl w:val="0"/>
          <w:numId w:val="7"/>
        </w:numPr>
      </w:pPr>
      <w:r>
        <w:t>Open the “Report” window again</w:t>
      </w:r>
    </w:p>
    <w:p w14:paraId="6894492E" w14:textId="0F5A09C6" w:rsidR="00660352" w:rsidRDefault="00660352" w:rsidP="00660352">
      <w:pPr>
        <w:pStyle w:val="Corpsdetexte"/>
      </w:pPr>
      <w:r>
        <w:t xml:space="preserve">Note which practices have improved the </w:t>
      </w:r>
      <w:r w:rsidR="00E025B9">
        <w:t>water quality</w:t>
      </w:r>
      <w:r>
        <w:t xml:space="preserve"> indicator and which haven’t.</w:t>
      </w:r>
    </w:p>
    <w:p w14:paraId="41D7B2F4" w14:textId="27874333" w:rsidR="00660352" w:rsidRDefault="00660352" w:rsidP="00660352">
      <w:pPr>
        <w:pStyle w:val="Corpsdetexte"/>
      </w:pPr>
      <w:r>
        <w:t xml:space="preserve">What is your final score? </w:t>
      </w:r>
      <w:r w:rsidR="007A26B1">
        <w:t>How are</w:t>
      </w:r>
      <w:r>
        <w:t xml:space="preserve"> </w:t>
      </w:r>
      <w:r w:rsidR="007A26B1">
        <w:t xml:space="preserve">your sustainability </w:t>
      </w:r>
      <w:r>
        <w:t>gauge</w:t>
      </w:r>
      <w:r w:rsidR="007A26B1">
        <w:t>s</w:t>
      </w:r>
      <w:r>
        <w:t>?</w:t>
      </w:r>
    </w:p>
    <w:p w14:paraId="6AC71A34" w14:textId="31BEB2AC" w:rsidR="009909F4" w:rsidRDefault="00660352" w:rsidP="009909F4">
      <w:pPr>
        <w:pStyle w:val="Corpsdetexte"/>
      </w:pPr>
      <w:r>
        <w:t xml:space="preserve">Discuss </w:t>
      </w:r>
      <w:r w:rsidR="007A26B1">
        <w:t>your</w:t>
      </w:r>
      <w:r>
        <w:t xml:space="preserve"> results with the class.</w:t>
      </w:r>
    </w:p>
    <w:p w14:paraId="2428606E" w14:textId="05815EE8" w:rsidR="007A26B1" w:rsidRDefault="007A26B1" w:rsidP="007A26B1">
      <w:pPr>
        <w:pStyle w:val="Titre3"/>
        <w:numPr>
          <w:ilvl w:val="0"/>
          <w:numId w:val="12"/>
        </w:numPr>
      </w:pPr>
      <w:bookmarkStart w:id="23" w:name="_Toc57741208"/>
      <w:r>
        <w:t>Improve the “</w:t>
      </w:r>
      <w:r w:rsidR="00E025B9">
        <w:t>Water quality</w:t>
      </w:r>
      <w:r>
        <w:t>” indicator, while achieving maximal sustainability of the farm</w:t>
      </w:r>
      <w:bookmarkEnd w:id="23"/>
    </w:p>
    <w:p w14:paraId="0F3F3DCD" w14:textId="3B5AD066" w:rsidR="007A26B1" w:rsidRDefault="005B12D1" w:rsidP="005B12D1">
      <w:pPr>
        <w:pStyle w:val="Corpsdetexte"/>
        <w:numPr>
          <w:ilvl w:val="0"/>
          <w:numId w:val="7"/>
        </w:numPr>
      </w:pPr>
      <w:r>
        <w:t>Change between 1 and 5 practices per year, for 5 years, to maximize the “</w:t>
      </w:r>
      <w:r w:rsidR="00E025B9">
        <w:t>Water quality</w:t>
      </w:r>
      <w:r>
        <w:t>” indicator, as well as the three sustainability gauges.</w:t>
      </w:r>
    </w:p>
    <w:p w14:paraId="05D1075D" w14:textId="051D6FD1" w:rsidR="00223B50" w:rsidRDefault="00223B50" w:rsidP="00223B50">
      <w:pPr>
        <w:pStyle w:val="Corpsdetexte"/>
        <w:ind w:left="360"/>
      </w:pPr>
      <w:r>
        <w:t xml:space="preserve">If your farm </w:t>
      </w:r>
      <w:r w:rsidR="00946CAE">
        <w:t xml:space="preserve">is not sustainable </w:t>
      </w:r>
      <w:r w:rsidR="00E025B9">
        <w:t>(game over)</w:t>
      </w:r>
      <w:r>
        <w:t>, write down what happened and start over.</w:t>
      </w:r>
    </w:p>
    <w:p w14:paraId="006B06E1" w14:textId="45DBAE42" w:rsidR="005B12D1" w:rsidRDefault="005B12D1" w:rsidP="005B12D1">
      <w:pPr>
        <w:pStyle w:val="Corpsdetexte"/>
        <w:ind w:left="360"/>
      </w:pPr>
      <w:r>
        <w:t xml:space="preserve">If you change to practices that unlock the “Organic Farming” strategic decision (in the “Strategic Decisions” domain), feel free to switch to organic farming. Inputs and Outputs </w:t>
      </w:r>
      <w:r w:rsidR="00E025B9">
        <w:t xml:space="preserve">will </w:t>
      </w:r>
      <w:r>
        <w:t>have higher prices</w:t>
      </w:r>
      <w:r w:rsidR="00223B50">
        <w:t xml:space="preserve"> in this case</w:t>
      </w:r>
      <w:r>
        <w:t>.</w:t>
      </w:r>
    </w:p>
    <w:p w14:paraId="0D4DC39C" w14:textId="77777777" w:rsidR="00223B50" w:rsidRDefault="00223B50" w:rsidP="00223B50">
      <w:pPr>
        <w:pStyle w:val="Corpsdetexte"/>
        <w:numPr>
          <w:ilvl w:val="0"/>
          <w:numId w:val="7"/>
        </w:numPr>
      </w:pPr>
      <w:r>
        <w:t>Open the “Report” window again</w:t>
      </w:r>
    </w:p>
    <w:p w14:paraId="2FB3D3B5" w14:textId="04BDD101" w:rsidR="00AB16FF" w:rsidRDefault="00223B50" w:rsidP="00AB16FF">
      <w:pPr>
        <w:pStyle w:val="Corpsdetexte"/>
      </w:pPr>
      <w:r>
        <w:t xml:space="preserve">Note which years have improved the </w:t>
      </w:r>
      <w:r w:rsidR="00EE66B9">
        <w:t>“W</w:t>
      </w:r>
      <w:r w:rsidR="00E025B9">
        <w:t>ater quality</w:t>
      </w:r>
      <w:r w:rsidR="00EE66B9">
        <w:t>”</w:t>
      </w:r>
      <w:r>
        <w:t xml:space="preserve"> indicator</w:t>
      </w:r>
      <w:r w:rsidR="00EE66B9">
        <w:t xml:space="preserve">. Have </w:t>
      </w:r>
      <w:r w:rsidR="00722380">
        <w:t xml:space="preserve">also </w:t>
      </w:r>
      <w:r w:rsidR="00EE66B9">
        <w:t>a look at the “Animal welfare” indicator.</w:t>
      </w:r>
      <w:r w:rsidR="00AB16FF" w:rsidRPr="00AB16FF">
        <w:t xml:space="preserve"> </w:t>
      </w:r>
    </w:p>
    <w:p w14:paraId="6E520AC1" w14:textId="0746EA8E" w:rsidR="00223B50" w:rsidRDefault="00AB16FF" w:rsidP="00AB16FF">
      <w:pPr>
        <w:pStyle w:val="Corpsdetexte"/>
      </w:pPr>
      <w:r>
        <w:t>Is your farm economically sustainable?</w:t>
      </w:r>
    </w:p>
    <w:p w14:paraId="2937C199" w14:textId="6F331F79" w:rsidR="00223B50" w:rsidRDefault="00223B50" w:rsidP="00223B50">
      <w:pPr>
        <w:pStyle w:val="Titre3"/>
        <w:numPr>
          <w:ilvl w:val="0"/>
          <w:numId w:val="12"/>
        </w:numPr>
      </w:pPr>
      <w:bookmarkStart w:id="24" w:name="_Toc57741209"/>
      <w:r>
        <w:t>High scores</w:t>
      </w:r>
      <w:r w:rsidR="00E025B9">
        <w:t>!</w:t>
      </w:r>
      <w:bookmarkEnd w:id="24"/>
    </w:p>
    <w:p w14:paraId="48837C44" w14:textId="5C8087B9" w:rsidR="00540BE5" w:rsidRDefault="00540BE5" w:rsidP="00540BE5">
      <w:pPr>
        <w:pStyle w:val="Corpsdetexte"/>
      </w:pPr>
      <w:r>
        <w:t xml:space="preserve">What is your final score? (Bottom left of the screen, you can click on it to see how it changes each year). </w:t>
      </w:r>
    </w:p>
    <w:p w14:paraId="7743236D" w14:textId="77777777" w:rsidR="00540BE5" w:rsidRDefault="00540BE5" w:rsidP="00540BE5">
      <w:pPr>
        <w:pStyle w:val="Corpsdetexte"/>
      </w:pPr>
      <w:r>
        <w:lastRenderedPageBreak/>
        <w:t>If you had one of the best scores: Congratulations! Describe your 5 choices to your class and discuss your results.</w:t>
      </w:r>
    </w:p>
    <w:p w14:paraId="7140FFE8" w14:textId="6455CEC5" w:rsidR="00B56D88" w:rsidRPr="00DA5364" w:rsidRDefault="00540BE5" w:rsidP="00540BE5">
      <w:pPr>
        <w:pStyle w:val="Corpsdetexte"/>
      </w:pPr>
      <w:r>
        <w:t>If you obtained lower scores: Don’t despair! Which gauge was limiting? Can you explain why?</w:t>
      </w:r>
    </w:p>
    <w:p w14:paraId="0B334A8E" w14:textId="77777777" w:rsidR="00223B50" w:rsidRPr="009909F4" w:rsidRDefault="00223B50" w:rsidP="00B56D88">
      <w:pPr>
        <w:pStyle w:val="Corpsdetexte"/>
      </w:pPr>
    </w:p>
    <w:sectPr w:rsidR="00223B50" w:rsidRPr="009909F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23C4A2" w14:textId="77777777" w:rsidR="001E172E" w:rsidRDefault="001E172E">
      <w:pPr>
        <w:spacing w:after="0"/>
      </w:pPr>
      <w:r>
        <w:separator/>
      </w:r>
    </w:p>
  </w:endnote>
  <w:endnote w:type="continuationSeparator" w:id="0">
    <w:p w14:paraId="6500B900" w14:textId="77777777" w:rsidR="001E172E" w:rsidRDefault="001E17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DD072" w14:textId="77777777" w:rsidR="001E172E" w:rsidRDefault="001E172E">
      <w:r>
        <w:separator/>
      </w:r>
    </w:p>
  </w:footnote>
  <w:footnote w:type="continuationSeparator" w:id="0">
    <w:p w14:paraId="49A6A3FD" w14:textId="77777777" w:rsidR="001E172E" w:rsidRDefault="001E172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9691F"/>
    <w:multiLevelType w:val="hybridMultilevel"/>
    <w:tmpl w:val="82F2189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DF51BF4"/>
    <w:multiLevelType w:val="hybridMultilevel"/>
    <w:tmpl w:val="74F8C65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CE342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F1299"/>
    <w:multiLevelType w:val="hybridMultilevel"/>
    <w:tmpl w:val="9AA8CD3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14B128D"/>
    <w:multiLevelType w:val="hybridMultilevel"/>
    <w:tmpl w:val="CA90819C"/>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1B74A1A"/>
    <w:multiLevelType w:val="hybridMultilevel"/>
    <w:tmpl w:val="15DC03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EC20FE2"/>
    <w:multiLevelType w:val="hybridMultilevel"/>
    <w:tmpl w:val="DE04C8C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53A28EF"/>
    <w:multiLevelType w:val="hybridMultilevel"/>
    <w:tmpl w:val="178E0F1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68F588C"/>
    <w:multiLevelType w:val="hybridMultilevel"/>
    <w:tmpl w:val="137CFC32"/>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C042096"/>
    <w:multiLevelType w:val="hybridMultilevel"/>
    <w:tmpl w:val="C63EBDF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05F4AB2"/>
    <w:multiLevelType w:val="hybridMultilevel"/>
    <w:tmpl w:val="07BAB11A"/>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EDC158C"/>
    <w:multiLevelType w:val="hybridMultilevel"/>
    <w:tmpl w:val="8C6ED0E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4"/>
  </w:num>
  <w:num w:numId="3">
    <w:abstractNumId w:val="9"/>
  </w:num>
  <w:num w:numId="4">
    <w:abstractNumId w:val="1"/>
  </w:num>
  <w:num w:numId="5">
    <w:abstractNumId w:val="10"/>
  </w:num>
  <w:num w:numId="6">
    <w:abstractNumId w:val="7"/>
  </w:num>
  <w:num w:numId="7">
    <w:abstractNumId w:val="3"/>
  </w:num>
  <w:num w:numId="8">
    <w:abstractNumId w:val="8"/>
  </w:num>
  <w:num w:numId="9">
    <w:abstractNumId w:val="0"/>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3544"/>
    <w:rsid w:val="00083F12"/>
    <w:rsid w:val="00087E36"/>
    <w:rsid w:val="000C5CBB"/>
    <w:rsid w:val="000C6B99"/>
    <w:rsid w:val="001163E1"/>
    <w:rsid w:val="0011662C"/>
    <w:rsid w:val="001C2884"/>
    <w:rsid w:val="001E172E"/>
    <w:rsid w:val="001F31FE"/>
    <w:rsid w:val="00222E50"/>
    <w:rsid w:val="00223B50"/>
    <w:rsid w:val="002652F3"/>
    <w:rsid w:val="0028370A"/>
    <w:rsid w:val="002846CC"/>
    <w:rsid w:val="00366C86"/>
    <w:rsid w:val="0039623E"/>
    <w:rsid w:val="004105CF"/>
    <w:rsid w:val="0043263F"/>
    <w:rsid w:val="004C36EB"/>
    <w:rsid w:val="004E04B6"/>
    <w:rsid w:val="004E29B3"/>
    <w:rsid w:val="004E4CBB"/>
    <w:rsid w:val="00504CB7"/>
    <w:rsid w:val="00540BE5"/>
    <w:rsid w:val="00545959"/>
    <w:rsid w:val="00590D07"/>
    <w:rsid w:val="005B12D1"/>
    <w:rsid w:val="005B2A69"/>
    <w:rsid w:val="00604B55"/>
    <w:rsid w:val="00612E55"/>
    <w:rsid w:val="006362D4"/>
    <w:rsid w:val="0064117D"/>
    <w:rsid w:val="00660352"/>
    <w:rsid w:val="00664539"/>
    <w:rsid w:val="00665DB1"/>
    <w:rsid w:val="006955D3"/>
    <w:rsid w:val="00695BD0"/>
    <w:rsid w:val="00702363"/>
    <w:rsid w:val="00722380"/>
    <w:rsid w:val="00774A42"/>
    <w:rsid w:val="00784D58"/>
    <w:rsid w:val="007A26B1"/>
    <w:rsid w:val="008B5F18"/>
    <w:rsid w:val="008D6863"/>
    <w:rsid w:val="0091160F"/>
    <w:rsid w:val="00933DDA"/>
    <w:rsid w:val="00946CAE"/>
    <w:rsid w:val="0095131B"/>
    <w:rsid w:val="009909F4"/>
    <w:rsid w:val="009B452D"/>
    <w:rsid w:val="00A670EF"/>
    <w:rsid w:val="00A90F2B"/>
    <w:rsid w:val="00AB16FF"/>
    <w:rsid w:val="00AE2BAE"/>
    <w:rsid w:val="00B56D88"/>
    <w:rsid w:val="00B86B75"/>
    <w:rsid w:val="00BA01EA"/>
    <w:rsid w:val="00BC48D5"/>
    <w:rsid w:val="00BD738F"/>
    <w:rsid w:val="00BE73DF"/>
    <w:rsid w:val="00C36279"/>
    <w:rsid w:val="00C6236A"/>
    <w:rsid w:val="00CD1BA1"/>
    <w:rsid w:val="00CD40CD"/>
    <w:rsid w:val="00CF2C7A"/>
    <w:rsid w:val="00D03166"/>
    <w:rsid w:val="00D55209"/>
    <w:rsid w:val="00D91623"/>
    <w:rsid w:val="00DA5364"/>
    <w:rsid w:val="00DD3247"/>
    <w:rsid w:val="00E002B5"/>
    <w:rsid w:val="00E025B9"/>
    <w:rsid w:val="00E315A3"/>
    <w:rsid w:val="00E97A06"/>
    <w:rsid w:val="00EB0132"/>
    <w:rsid w:val="00EC284E"/>
    <w:rsid w:val="00EE66B9"/>
    <w:rsid w:val="00F23638"/>
    <w:rsid w:val="00F572A1"/>
    <w:rsid w:val="00F75F40"/>
    <w:rsid w:val="00F968F9"/>
    <w:rsid w:val="00FB6152"/>
    <w:rsid w:val="00FD62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C2F36"/>
  <w15:docId w15:val="{AC581146-2DEA-4042-A653-CF5C79403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arquedecommentaire">
    <w:name w:val="annotation reference"/>
    <w:basedOn w:val="Policepardfaut"/>
    <w:semiHidden/>
    <w:unhideWhenUsed/>
    <w:rsid w:val="00BD738F"/>
    <w:rPr>
      <w:sz w:val="16"/>
      <w:szCs w:val="16"/>
    </w:rPr>
  </w:style>
  <w:style w:type="paragraph" w:styleId="Commentaire">
    <w:name w:val="annotation text"/>
    <w:basedOn w:val="Normal"/>
    <w:link w:val="CommentaireCar"/>
    <w:semiHidden/>
    <w:unhideWhenUsed/>
    <w:rsid w:val="00BD738F"/>
    <w:rPr>
      <w:sz w:val="20"/>
      <w:szCs w:val="20"/>
    </w:rPr>
  </w:style>
  <w:style w:type="character" w:customStyle="1" w:styleId="CommentaireCar">
    <w:name w:val="Commentaire Car"/>
    <w:basedOn w:val="Policepardfaut"/>
    <w:link w:val="Commentaire"/>
    <w:semiHidden/>
    <w:rsid w:val="00BD738F"/>
    <w:rPr>
      <w:sz w:val="20"/>
      <w:szCs w:val="20"/>
    </w:rPr>
  </w:style>
  <w:style w:type="paragraph" w:styleId="Objetducommentaire">
    <w:name w:val="annotation subject"/>
    <w:basedOn w:val="Commentaire"/>
    <w:next w:val="Commentaire"/>
    <w:link w:val="ObjetducommentaireCar"/>
    <w:semiHidden/>
    <w:unhideWhenUsed/>
    <w:rsid w:val="00BD738F"/>
    <w:rPr>
      <w:b/>
      <w:bCs/>
    </w:rPr>
  </w:style>
  <w:style w:type="character" w:customStyle="1" w:styleId="ObjetducommentaireCar">
    <w:name w:val="Objet du commentaire Car"/>
    <w:basedOn w:val="CommentaireCar"/>
    <w:link w:val="Objetducommentaire"/>
    <w:semiHidden/>
    <w:rsid w:val="00BD738F"/>
    <w:rPr>
      <w:b/>
      <w:bCs/>
      <w:sz w:val="20"/>
      <w:szCs w:val="20"/>
    </w:rPr>
  </w:style>
  <w:style w:type="paragraph" w:styleId="Rvision">
    <w:name w:val="Revision"/>
    <w:hidden/>
    <w:semiHidden/>
    <w:rsid w:val="00BD738F"/>
    <w:pPr>
      <w:spacing w:after="0"/>
    </w:pPr>
  </w:style>
  <w:style w:type="paragraph" w:styleId="Textedebulles">
    <w:name w:val="Balloon Text"/>
    <w:basedOn w:val="Normal"/>
    <w:link w:val="TextedebullesCar"/>
    <w:semiHidden/>
    <w:unhideWhenUsed/>
    <w:rsid w:val="00BD738F"/>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BD738F"/>
    <w:rPr>
      <w:rFonts w:ascii="Segoe UI" w:hAnsi="Segoe UI" w:cs="Segoe UI"/>
      <w:sz w:val="18"/>
      <w:szCs w:val="18"/>
    </w:rPr>
  </w:style>
  <w:style w:type="paragraph" w:styleId="Paragraphedeliste">
    <w:name w:val="List Paragraph"/>
    <w:basedOn w:val="Normal"/>
    <w:rsid w:val="00CD40CD"/>
    <w:pPr>
      <w:ind w:left="720"/>
      <w:contextualSpacing/>
    </w:pPr>
  </w:style>
  <w:style w:type="paragraph" w:styleId="TM2">
    <w:name w:val="toc 2"/>
    <w:basedOn w:val="Normal"/>
    <w:next w:val="Normal"/>
    <w:autoRedefine/>
    <w:uiPriority w:val="39"/>
    <w:unhideWhenUsed/>
    <w:rsid w:val="00A90F2B"/>
    <w:pPr>
      <w:spacing w:after="100"/>
      <w:ind w:left="240"/>
    </w:pPr>
  </w:style>
  <w:style w:type="paragraph" w:styleId="TM3">
    <w:name w:val="toc 3"/>
    <w:basedOn w:val="Normal"/>
    <w:next w:val="Normal"/>
    <w:autoRedefine/>
    <w:uiPriority w:val="39"/>
    <w:unhideWhenUsed/>
    <w:rsid w:val="00A90F2B"/>
    <w:pPr>
      <w:spacing w:after="100"/>
      <w:ind w:left="480"/>
    </w:pPr>
  </w:style>
  <w:style w:type="character" w:styleId="Lienhypertextesuivivisit">
    <w:name w:val="FollowedHyperlink"/>
    <w:basedOn w:val="Policepardfaut"/>
    <w:rsid w:val="00504C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rebrand.ly/SEGA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855B6-D51A-46A4-9D1B-9FC5C765B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76</Words>
  <Characters>10318</Characters>
  <Application>Microsoft Office Word</Application>
  <DocSecurity>0</DocSecurity>
  <Lines>85</Lines>
  <Paragraphs>24</Paragraphs>
  <ScaleCrop>false</ScaleCrop>
  <HeadingPairs>
    <vt:vector size="2" baseType="variant">
      <vt:variant>
        <vt:lpstr>Titre</vt:lpstr>
      </vt:variant>
      <vt:variant>
        <vt:i4>1</vt:i4>
      </vt:variant>
    </vt:vector>
  </HeadingPairs>
  <TitlesOfParts>
    <vt:vector size="1" baseType="lpstr">
      <vt:lpstr>Training session example - livestock</vt:lpstr>
    </vt:vector>
  </TitlesOfParts>
  <Company/>
  <LinksUpToDate>false</LinksUpToDate>
  <CharactersWithSpaces>1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session example - livestock</dc:title>
  <dc:creator>authors</dc:creator>
  <cp:keywords/>
  <cp:lastModifiedBy>Suzanne Bastian</cp:lastModifiedBy>
  <cp:revision>3</cp:revision>
  <dcterms:created xsi:type="dcterms:W3CDTF">2020-12-01T18:54:00Z</dcterms:created>
  <dcterms:modified xsi:type="dcterms:W3CDTF">2020-12-0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0/2020</vt:lpwstr>
  </property>
  <property fmtid="{D5CDD505-2E9C-101B-9397-08002B2CF9AE}" pid="3" name="output">
    <vt:lpwstr>word_document</vt:lpwstr>
  </property>
</Properties>
</file>